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C9D9C" w14:textId="77777777" w:rsidR="00212E07" w:rsidRPr="00212E07" w:rsidRDefault="00212E07" w:rsidP="00212E07">
      <w:pPr>
        <w:jc w:val="center"/>
        <w:rPr>
          <w:rFonts w:ascii="Arial Narrow" w:hAnsi="Arial Narrow"/>
          <w:b/>
          <w:bCs/>
          <w:sz w:val="24"/>
          <w:szCs w:val="24"/>
        </w:rPr>
      </w:pPr>
      <w:r w:rsidRPr="00212E07">
        <w:rPr>
          <w:rFonts w:ascii="Arial Narrow" w:hAnsi="Arial Narrow"/>
          <w:b/>
          <w:bCs/>
          <w:sz w:val="24"/>
          <w:szCs w:val="24"/>
        </w:rPr>
        <w:t>FORMULARIO DE POSTULACIÓN</w:t>
      </w:r>
    </w:p>
    <w:p w14:paraId="7F07083D" w14:textId="725A2121" w:rsidR="00212E07" w:rsidRPr="00212E07" w:rsidRDefault="00212E07" w:rsidP="00212E07">
      <w:pPr>
        <w:jc w:val="center"/>
        <w:rPr>
          <w:rFonts w:ascii="Arial Narrow" w:hAnsi="Arial Narrow"/>
          <w:b/>
          <w:bCs/>
          <w:sz w:val="24"/>
          <w:szCs w:val="24"/>
        </w:rPr>
      </w:pPr>
      <w:r w:rsidRPr="00212E07">
        <w:rPr>
          <w:rFonts w:ascii="Arial Narrow" w:hAnsi="Arial Narrow"/>
          <w:b/>
          <w:bCs/>
          <w:sz w:val="24"/>
          <w:szCs w:val="24"/>
        </w:rPr>
        <w:t xml:space="preserve">PROGRAMA DE DOCTORADO EN </w:t>
      </w:r>
      <w:r w:rsidR="00C76DAD">
        <w:rPr>
          <w:rFonts w:ascii="Arial Narrow" w:hAnsi="Arial Narrow"/>
          <w:b/>
          <w:bCs/>
          <w:sz w:val="24"/>
          <w:szCs w:val="24"/>
        </w:rPr>
        <w:t>EDUCACIÓN Y SOCIEDAD</w:t>
      </w:r>
    </w:p>
    <w:p w14:paraId="71592696" w14:textId="77777777" w:rsidR="00212E07" w:rsidRDefault="00212E07" w:rsidP="00207A68">
      <w:pPr>
        <w:jc w:val="right"/>
        <w:rPr>
          <w:rFonts w:ascii="Arial Narrow" w:hAnsi="Arial Narrow"/>
          <w:b/>
          <w:bCs/>
          <w:sz w:val="24"/>
          <w:szCs w:val="24"/>
        </w:rPr>
      </w:pPr>
    </w:p>
    <w:p w14:paraId="79B71F3D" w14:textId="312B9E00" w:rsidR="00952B64" w:rsidRDefault="009D3E4E" w:rsidP="00207A68">
      <w:pPr>
        <w:jc w:val="right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1929148A" wp14:editId="14A3D8C6">
                <wp:simplePos x="0" y="0"/>
                <wp:positionH relativeFrom="column">
                  <wp:posOffset>-67506</wp:posOffset>
                </wp:positionH>
                <wp:positionV relativeFrom="paragraph">
                  <wp:posOffset>246017</wp:posOffset>
                </wp:positionV>
                <wp:extent cx="6151880" cy="628769"/>
                <wp:effectExtent l="0" t="0" r="1270" b="0"/>
                <wp:wrapNone/>
                <wp:docPr id="1513283001" name="Rectángulo: esquinas redondeada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1880" cy="628769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1F3F86A" id="Rectángulo: esquinas redondeadas 1" o:spid="_x0000_s1026" style="position:absolute;margin-left:-5.3pt;margin-top:19.35pt;width:484.4pt;height:49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" fillcolor="#d8d8d8 [2732]" stroked="f" strokeweight="1pt">
                <v:stroke joinstyle="miter"/>
              </v:roundrect>
            </w:pict>
          </mc:Fallback>
        </mc:AlternateContent>
      </w:r>
      <w:r w:rsidR="00207A68">
        <w:rPr>
          <w:rFonts w:ascii="Arial Narrow" w:hAnsi="Arial Narrow"/>
          <w:b/>
          <w:bCs/>
          <w:sz w:val="24"/>
          <w:szCs w:val="24"/>
        </w:rPr>
        <w:t>Fecha:</w:t>
      </w:r>
      <w:r w:rsidR="00207A68" w:rsidRPr="009E4445">
        <w:rPr>
          <w:rFonts w:ascii="Arial Narrow" w:hAnsi="Arial Narrow"/>
          <w:sz w:val="24"/>
          <w:szCs w:val="24"/>
        </w:rPr>
        <w:t xml:space="preserve"> </w:t>
      </w:r>
      <w:r w:rsidR="00207A68" w:rsidRPr="009D3E4E">
        <w:rPr>
          <w:rFonts w:ascii="Arial Narrow" w:hAnsi="Arial Narrow"/>
          <w:sz w:val="24"/>
          <w:szCs w:val="24"/>
          <w:highlight w:val="yellow"/>
        </w:rPr>
        <w:t>día/mes/año</w:t>
      </w:r>
    </w:p>
    <w:p w14:paraId="60F93609" w14:textId="114C9B4B" w:rsidR="00207A68" w:rsidRDefault="00212E07" w:rsidP="00EA7E50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Complete este formulario con los antecedentes solicitados y adjúntelo a su postulación.</w:t>
      </w:r>
      <w:r w:rsidR="00C56889">
        <w:rPr>
          <w:rFonts w:ascii="Arial Narrow" w:hAnsi="Arial Narrow"/>
          <w:sz w:val="24"/>
          <w:szCs w:val="24"/>
        </w:rPr>
        <w:t xml:space="preserve"> </w:t>
      </w:r>
      <w:r w:rsidR="00C875BB" w:rsidRPr="00A8535B">
        <w:rPr>
          <w:rFonts w:ascii="Arial Narrow" w:hAnsi="Arial Narrow"/>
          <w:i/>
          <w:iCs/>
          <w:sz w:val="24"/>
          <w:szCs w:val="24"/>
        </w:rPr>
        <w:t xml:space="preserve">Si considera que alguna información no aplica a su área del saber o a su persona, déjela en blanco y agregue un </w:t>
      </w:r>
      <w:r w:rsidR="00F858D1">
        <w:rPr>
          <w:rFonts w:ascii="Arial Narrow" w:hAnsi="Arial Narrow"/>
          <w:i/>
          <w:iCs/>
          <w:sz w:val="24"/>
          <w:szCs w:val="24"/>
        </w:rPr>
        <w:t xml:space="preserve">pequeño </w:t>
      </w:r>
      <w:r w:rsidR="0037242E" w:rsidRPr="00A8535B">
        <w:rPr>
          <w:rFonts w:ascii="Arial Narrow" w:hAnsi="Arial Narrow"/>
          <w:i/>
          <w:iCs/>
          <w:sz w:val="24"/>
          <w:szCs w:val="24"/>
        </w:rPr>
        <w:t>comentario a</w:t>
      </w:r>
      <w:r w:rsidR="00C833B6" w:rsidRPr="00A8535B">
        <w:rPr>
          <w:rFonts w:ascii="Arial Narrow" w:hAnsi="Arial Narrow"/>
          <w:i/>
          <w:iCs/>
          <w:sz w:val="24"/>
          <w:szCs w:val="24"/>
        </w:rPr>
        <w:t>claratorio</w:t>
      </w:r>
      <w:r w:rsidR="00C833B6">
        <w:rPr>
          <w:rFonts w:ascii="Arial Narrow" w:hAnsi="Arial Narrow"/>
          <w:sz w:val="24"/>
          <w:szCs w:val="24"/>
        </w:rPr>
        <w:t>.</w:t>
      </w:r>
    </w:p>
    <w:p w14:paraId="23934444" w14:textId="77777777" w:rsidR="009D3E4E" w:rsidRDefault="009D3E4E" w:rsidP="00F154AC">
      <w:pPr>
        <w:pStyle w:val="Ttulo2"/>
        <w:rPr>
          <w:rFonts w:ascii="Arial Narrow" w:hAnsi="Arial Narrow"/>
          <w:b/>
          <w:bCs/>
          <w:sz w:val="24"/>
          <w:szCs w:val="24"/>
        </w:rPr>
      </w:pPr>
    </w:p>
    <w:p w14:paraId="079D4022" w14:textId="1E23CD8C" w:rsidR="00EA7E50" w:rsidRPr="00955C50" w:rsidRDefault="00EA7E50" w:rsidP="00F154AC">
      <w:pPr>
        <w:pStyle w:val="Ttulo2"/>
        <w:rPr>
          <w:rFonts w:ascii="Arial Narrow" w:hAnsi="Arial Narrow"/>
          <w:b/>
          <w:bCs/>
          <w:sz w:val="24"/>
          <w:szCs w:val="24"/>
        </w:rPr>
      </w:pPr>
      <w:r w:rsidRPr="00955C50">
        <w:rPr>
          <w:rFonts w:ascii="Arial Narrow" w:hAnsi="Arial Narrow"/>
          <w:b/>
          <w:bCs/>
          <w:sz w:val="24"/>
          <w:szCs w:val="24"/>
        </w:rPr>
        <w:t>1. ANTECEDENTE</w:t>
      </w:r>
      <w:r w:rsidR="00E74FA6">
        <w:rPr>
          <w:rFonts w:ascii="Arial Narrow" w:hAnsi="Arial Narrow"/>
          <w:b/>
          <w:bCs/>
          <w:sz w:val="24"/>
          <w:szCs w:val="24"/>
        </w:rPr>
        <w:t>S</w:t>
      </w:r>
      <w:r w:rsidRPr="00955C50">
        <w:rPr>
          <w:rFonts w:ascii="Arial Narrow" w:hAnsi="Arial Narrow"/>
          <w:b/>
          <w:bCs/>
          <w:sz w:val="24"/>
          <w:szCs w:val="24"/>
        </w:rPr>
        <w:t xml:space="preserve"> PERSONALES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3740"/>
        <w:gridCol w:w="1870"/>
      </w:tblGrid>
      <w:tr w:rsidR="009D19B2" w:rsidRPr="00AD5BD5" w14:paraId="37B1466C" w14:textId="77777777" w:rsidTr="009D19B2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D54B3" w14:textId="7C054ECA" w:rsidR="00B372D0" w:rsidRPr="00AD5BD5" w:rsidRDefault="00B372D0" w:rsidP="00F154AC">
            <w:pPr>
              <w:pStyle w:val="Ttulo2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73F07" w14:textId="4992A82C" w:rsidR="00B372D0" w:rsidRPr="00AD5BD5" w:rsidRDefault="00B372D0" w:rsidP="00F154AC">
            <w:pPr>
              <w:pStyle w:val="Ttulo2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BFE83" w14:textId="77777777" w:rsidR="00B372D0" w:rsidRPr="00AD5BD5" w:rsidRDefault="00B372D0" w:rsidP="00F154AC">
            <w:pPr>
              <w:pStyle w:val="Ttulo2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FD669" w14:textId="77777777" w:rsidR="00B372D0" w:rsidRPr="00AD5BD5" w:rsidRDefault="00B372D0" w:rsidP="00F154AC">
            <w:pPr>
              <w:pStyle w:val="Ttulo2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E86B4D" w:rsidRPr="00E86B4D" w14:paraId="1CA11FE7" w14:textId="77777777" w:rsidTr="009D19B2">
        <w:tc>
          <w:tcPr>
            <w:tcW w:w="1870" w:type="dxa"/>
            <w:tcBorders>
              <w:top w:val="single" w:sz="4" w:space="0" w:color="auto"/>
            </w:tcBorders>
          </w:tcPr>
          <w:p w14:paraId="26E773A1" w14:textId="6BFA8AE5" w:rsidR="000B72FF" w:rsidRPr="00E86B4D" w:rsidRDefault="00B372D0" w:rsidP="00F154AC">
            <w:pPr>
              <w:pStyle w:val="Ttulo2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 Patern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184BAB87" w14:textId="17A27895" w:rsidR="00B372D0" w:rsidRPr="00E86B4D" w:rsidRDefault="00B372D0" w:rsidP="00F154AC">
            <w:pPr>
              <w:pStyle w:val="Ttulo2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 Materno</w:t>
            </w:r>
          </w:p>
        </w:tc>
        <w:tc>
          <w:tcPr>
            <w:tcW w:w="3740" w:type="dxa"/>
            <w:tcBorders>
              <w:top w:val="single" w:sz="4" w:space="0" w:color="auto"/>
            </w:tcBorders>
          </w:tcPr>
          <w:p w14:paraId="5EABFDA4" w14:textId="433937DB" w:rsidR="00B372D0" w:rsidRPr="00E86B4D" w:rsidRDefault="00B372D0" w:rsidP="00F154AC">
            <w:pPr>
              <w:pStyle w:val="Ttulo2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Nombres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072E773D" w14:textId="14BA3F3E" w:rsidR="00B372D0" w:rsidRPr="00E86B4D" w:rsidRDefault="00B372D0" w:rsidP="00F154AC">
            <w:pPr>
              <w:pStyle w:val="Ttulo2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RUT o pasaporte</w:t>
            </w:r>
          </w:p>
        </w:tc>
      </w:tr>
    </w:tbl>
    <w:p w14:paraId="2B719034" w14:textId="24305DDB" w:rsidR="00EA7E50" w:rsidRPr="00E614F1" w:rsidRDefault="00EA7E50" w:rsidP="00F154AC">
      <w:pPr>
        <w:pStyle w:val="Ttulo4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2382"/>
        <w:gridCol w:w="1870"/>
      </w:tblGrid>
      <w:tr w:rsidR="00955C50" w:rsidRPr="00AD5BD5" w14:paraId="1788C33B" w14:textId="77777777" w:rsidTr="009D19B2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69FDB" w14:textId="0FBCDC6A" w:rsidR="00955C50" w:rsidRPr="00AD5BD5" w:rsidRDefault="00955C50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F542D" w14:textId="77777777" w:rsidR="00955C50" w:rsidRPr="00AD5BD5" w:rsidRDefault="00955C50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CFDFD" w14:textId="77777777" w:rsidR="00955C50" w:rsidRPr="00AD5BD5" w:rsidRDefault="00955C50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E86B4D" w:rsidRPr="00E86B4D" w14:paraId="6B44F5D6" w14:textId="77777777" w:rsidTr="009D19B2">
        <w:tc>
          <w:tcPr>
            <w:tcW w:w="5098" w:type="dxa"/>
            <w:tcBorders>
              <w:top w:val="single" w:sz="4" w:space="0" w:color="auto"/>
            </w:tcBorders>
          </w:tcPr>
          <w:p w14:paraId="1574E6B2" w14:textId="71A7D631" w:rsidR="00955C50" w:rsidRPr="00E86B4D" w:rsidRDefault="00955C50" w:rsidP="00F154AC">
            <w:pPr>
              <w:pStyle w:val="Ttulo4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Dirección</w:t>
            </w:r>
          </w:p>
        </w:tc>
        <w:tc>
          <w:tcPr>
            <w:tcW w:w="2382" w:type="dxa"/>
            <w:tcBorders>
              <w:top w:val="single" w:sz="4" w:space="0" w:color="auto"/>
            </w:tcBorders>
          </w:tcPr>
          <w:p w14:paraId="40C30239" w14:textId="6FD44804" w:rsidR="00955C50" w:rsidRPr="00E86B4D" w:rsidRDefault="00955C50" w:rsidP="00F154AC">
            <w:pPr>
              <w:pStyle w:val="Ttulo4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iudad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14390A18" w14:textId="0B37DE7B" w:rsidR="00955C50" w:rsidRPr="00E86B4D" w:rsidRDefault="00955C50" w:rsidP="00F154AC">
            <w:pPr>
              <w:pStyle w:val="Ttulo4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País</w:t>
            </w:r>
          </w:p>
        </w:tc>
      </w:tr>
    </w:tbl>
    <w:p w14:paraId="6E8D6BC7" w14:textId="1B00F82B" w:rsidR="00955C50" w:rsidRPr="00E614F1" w:rsidRDefault="00955C50" w:rsidP="00F154AC">
      <w:pPr>
        <w:pStyle w:val="Ttulo4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3740"/>
        <w:gridCol w:w="1870"/>
      </w:tblGrid>
      <w:tr w:rsidR="003D3ECC" w:rsidRPr="00AD5BD5" w14:paraId="0C20DC4C" w14:textId="77777777" w:rsidTr="009D19B2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B8D87" w14:textId="51222159" w:rsidR="003D3ECC" w:rsidRPr="00AD5BD5" w:rsidRDefault="003D3ECC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13A67" w14:textId="77777777" w:rsidR="003D3ECC" w:rsidRPr="00AD5BD5" w:rsidRDefault="003D3ECC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A4A65" w14:textId="77777777" w:rsidR="003D3ECC" w:rsidRPr="00AD5BD5" w:rsidRDefault="003D3ECC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501BF" w14:textId="6B6279C9" w:rsidR="003D3ECC" w:rsidRPr="00AD5BD5" w:rsidRDefault="009E4445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AD5BD5">
              <w:rPr>
                <w:rFonts w:ascii="Arial Narrow" w:hAnsi="Arial Narrow"/>
                <w:b/>
                <w:bCs/>
                <w:sz w:val="24"/>
                <w:szCs w:val="24"/>
              </w:rPr>
              <w:t>día/mes/año</w:t>
            </w:r>
          </w:p>
        </w:tc>
      </w:tr>
      <w:tr w:rsidR="00E86B4D" w:rsidRPr="00E86B4D" w14:paraId="72DEEBFD" w14:textId="77777777" w:rsidTr="009D19B2">
        <w:tc>
          <w:tcPr>
            <w:tcW w:w="1870" w:type="dxa"/>
            <w:tcBorders>
              <w:top w:val="single" w:sz="4" w:space="0" w:color="auto"/>
            </w:tcBorders>
          </w:tcPr>
          <w:p w14:paraId="63B01644" w14:textId="5236ED07" w:rsidR="003D3ECC" w:rsidRPr="00E86B4D" w:rsidRDefault="003D3ECC" w:rsidP="00F154AC">
            <w:pPr>
              <w:pStyle w:val="Ttulo4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Teléfono Fij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7553138E" w14:textId="2C162D20" w:rsidR="003D3ECC" w:rsidRPr="00E86B4D" w:rsidRDefault="003D3ECC" w:rsidP="00F154AC">
            <w:pPr>
              <w:pStyle w:val="Ttulo4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 xml:space="preserve">Teléfono </w:t>
            </w:r>
            <w:r w:rsidR="004242E1"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elular</w:t>
            </w:r>
          </w:p>
        </w:tc>
        <w:tc>
          <w:tcPr>
            <w:tcW w:w="3740" w:type="dxa"/>
            <w:tcBorders>
              <w:top w:val="single" w:sz="4" w:space="0" w:color="auto"/>
            </w:tcBorders>
          </w:tcPr>
          <w:p w14:paraId="0F221B29" w14:textId="04F518B0" w:rsidR="003D3ECC" w:rsidRPr="00E86B4D" w:rsidRDefault="004242E1" w:rsidP="00F154AC">
            <w:pPr>
              <w:pStyle w:val="Ttulo4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orreo Electrónic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2A78AF04" w14:textId="59E04ECD" w:rsidR="003D3ECC" w:rsidRPr="00E86B4D" w:rsidRDefault="004242E1" w:rsidP="00F154AC">
            <w:pPr>
              <w:pStyle w:val="Ttulo4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Fecha de Nacimiento</w:t>
            </w:r>
          </w:p>
        </w:tc>
      </w:tr>
    </w:tbl>
    <w:p w14:paraId="0F3D37DB" w14:textId="352364FF" w:rsidR="00E614F1" w:rsidRPr="00B656F8" w:rsidRDefault="00E614F1" w:rsidP="00F154AC">
      <w:pPr>
        <w:pStyle w:val="Ttulo4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</w:tblGrid>
      <w:tr w:rsidR="00996E33" w:rsidRPr="00AD5BD5" w14:paraId="2404DDDF" w14:textId="77777777" w:rsidTr="009D19B2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8BBB4" w14:textId="77777777" w:rsidR="00996E33" w:rsidRPr="00AD5BD5" w:rsidRDefault="00996E33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5AA42" w14:textId="77777777" w:rsidR="00996E33" w:rsidRPr="00AD5BD5" w:rsidRDefault="00996E33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E86B4D" w:rsidRPr="00E86B4D" w14:paraId="60AF7439" w14:textId="77777777" w:rsidTr="009D19B2">
        <w:tc>
          <w:tcPr>
            <w:tcW w:w="1870" w:type="dxa"/>
            <w:tcBorders>
              <w:top w:val="single" w:sz="4" w:space="0" w:color="auto"/>
            </w:tcBorders>
          </w:tcPr>
          <w:p w14:paraId="69C067C9" w14:textId="4C9F76AA" w:rsidR="00996E33" w:rsidRPr="00E86B4D" w:rsidRDefault="00996E33" w:rsidP="00F154AC">
            <w:pPr>
              <w:pStyle w:val="Ttulo4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Nacionalidad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155A7791" w14:textId="41BF4E80" w:rsidR="00996E33" w:rsidRPr="00E86B4D" w:rsidRDefault="00996E33" w:rsidP="00F154AC">
            <w:pPr>
              <w:pStyle w:val="Ttulo4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Estado Civil</w:t>
            </w:r>
          </w:p>
        </w:tc>
      </w:tr>
    </w:tbl>
    <w:p w14:paraId="29E65C89" w14:textId="3FC9ED7F" w:rsidR="00B656F8" w:rsidRPr="007A1117" w:rsidRDefault="00B656F8" w:rsidP="00F154AC">
      <w:pPr>
        <w:pStyle w:val="Ttulo4"/>
        <w:rPr>
          <w:rFonts w:ascii="Arial Narrow" w:hAnsi="Arial Narrow"/>
          <w:sz w:val="12"/>
          <w:szCs w:val="12"/>
        </w:rPr>
      </w:pPr>
    </w:p>
    <w:p w14:paraId="40A8F116" w14:textId="79DD59DC" w:rsidR="00207A68" w:rsidRDefault="00207A68" w:rsidP="00F154AC">
      <w:pPr>
        <w:rPr>
          <w:rFonts w:ascii="Arial Narrow" w:hAnsi="Arial Narrow"/>
          <w:sz w:val="24"/>
          <w:szCs w:val="24"/>
        </w:rPr>
      </w:pPr>
    </w:p>
    <w:p w14:paraId="76C4E049" w14:textId="7BCBA4D2" w:rsidR="007A1117" w:rsidRDefault="00207A68" w:rsidP="00B06286">
      <w:pPr>
        <w:pStyle w:val="Ttulo4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br w:type="page"/>
      </w:r>
    </w:p>
    <w:p w14:paraId="418BAF46" w14:textId="77777777" w:rsidR="009D3E4E" w:rsidRDefault="009D3E4E" w:rsidP="00F154AC">
      <w:pPr>
        <w:pStyle w:val="Ttulo2"/>
        <w:rPr>
          <w:rFonts w:ascii="Arial Narrow" w:hAnsi="Arial Narrow"/>
          <w:b/>
          <w:bCs/>
          <w:sz w:val="24"/>
          <w:szCs w:val="24"/>
        </w:rPr>
      </w:pPr>
    </w:p>
    <w:p w14:paraId="75F59C5F" w14:textId="6B350409" w:rsidR="00E74FA6" w:rsidRDefault="007449E5" w:rsidP="00F154AC">
      <w:pPr>
        <w:pStyle w:val="Ttulo2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2</w:t>
      </w:r>
      <w:r w:rsidR="00E74FA6" w:rsidRPr="00955C50">
        <w:rPr>
          <w:rFonts w:ascii="Arial Narrow" w:hAnsi="Arial Narrow"/>
          <w:b/>
          <w:bCs/>
          <w:sz w:val="24"/>
          <w:szCs w:val="24"/>
        </w:rPr>
        <w:t>. ANTECEDENTE</w:t>
      </w:r>
      <w:r>
        <w:rPr>
          <w:rFonts w:ascii="Arial Narrow" w:hAnsi="Arial Narrow"/>
          <w:b/>
          <w:bCs/>
          <w:sz w:val="24"/>
          <w:szCs w:val="24"/>
        </w:rPr>
        <w:t>S</w:t>
      </w:r>
      <w:r w:rsidR="00E74FA6" w:rsidRPr="00955C50">
        <w:rPr>
          <w:rFonts w:ascii="Arial Narrow" w:hAnsi="Arial Narrow"/>
          <w:b/>
          <w:bCs/>
          <w:sz w:val="24"/>
          <w:szCs w:val="24"/>
        </w:rPr>
        <w:t xml:space="preserve"> </w:t>
      </w:r>
      <w:r w:rsidR="00E74FA6">
        <w:rPr>
          <w:rFonts w:ascii="Arial Narrow" w:hAnsi="Arial Narrow"/>
          <w:b/>
          <w:bCs/>
          <w:sz w:val="24"/>
          <w:szCs w:val="24"/>
        </w:rPr>
        <w:t>ACADÉMICOS</w:t>
      </w:r>
    </w:p>
    <w:p w14:paraId="1ABD727B" w14:textId="591E5729" w:rsidR="00E74FA6" w:rsidRPr="009D19B2" w:rsidRDefault="00207A68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a. </w:t>
      </w:r>
      <w:r w:rsidR="00E74FA6" w:rsidRPr="009D19B2">
        <w:rPr>
          <w:rFonts w:ascii="Arial Narrow" w:hAnsi="Arial Narrow"/>
          <w:sz w:val="24"/>
          <w:szCs w:val="24"/>
        </w:rPr>
        <w:t>Liste las instituciones donde obtuvo la licenciatura, título profesional</w:t>
      </w:r>
      <w:r w:rsidR="002A0F25">
        <w:rPr>
          <w:rFonts w:ascii="Arial Narrow" w:hAnsi="Arial Narrow"/>
          <w:sz w:val="24"/>
          <w:szCs w:val="24"/>
        </w:rPr>
        <w:t>,</w:t>
      </w:r>
      <w:r w:rsidR="00E74FA6" w:rsidRPr="009D19B2">
        <w:rPr>
          <w:rFonts w:ascii="Arial Narrow" w:hAnsi="Arial Narrow"/>
          <w:sz w:val="24"/>
          <w:szCs w:val="24"/>
        </w:rPr>
        <w:t xml:space="preserve"> y/o postgrados en orden cronológico. Agregue más filas si es que fuera necesario</w:t>
      </w:r>
    </w:p>
    <w:tbl>
      <w:tblPr>
        <w:tblStyle w:val="Tablaconcuadrcula"/>
        <w:tblW w:w="9141" w:type="dxa"/>
        <w:tblLook w:val="04A0" w:firstRow="1" w:lastRow="0" w:firstColumn="1" w:lastColumn="0" w:noHBand="0" w:noVBand="1"/>
      </w:tblPr>
      <w:tblGrid>
        <w:gridCol w:w="1120"/>
        <w:gridCol w:w="1128"/>
        <w:gridCol w:w="991"/>
        <w:gridCol w:w="2348"/>
        <w:gridCol w:w="1058"/>
        <w:gridCol w:w="1378"/>
        <w:gridCol w:w="1118"/>
      </w:tblGrid>
      <w:tr w:rsidR="00D25F61" w:rsidRPr="00D25F61" w14:paraId="724AEC34" w14:textId="77777777" w:rsidTr="006F635B">
        <w:trPr>
          <w:tblHeader/>
        </w:trPr>
        <w:tc>
          <w:tcPr>
            <w:tcW w:w="1120" w:type="dxa"/>
            <w:vAlign w:val="center"/>
          </w:tcPr>
          <w:p w14:paraId="1FDE82F1" w14:textId="5018B7B7" w:rsidR="000F319D" w:rsidRPr="00D25F61" w:rsidRDefault="000F319D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iudad/</w:t>
            </w:r>
            <w:r w:rsidR="00CA411F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                                                                                                                 </w:t>
            </w: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País</w:t>
            </w:r>
          </w:p>
        </w:tc>
        <w:tc>
          <w:tcPr>
            <w:tcW w:w="1128" w:type="dxa"/>
            <w:vAlign w:val="center"/>
          </w:tcPr>
          <w:p w14:paraId="738FB903" w14:textId="77777777" w:rsidR="000F319D" w:rsidRPr="00D25F61" w:rsidRDefault="000F319D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sde</w:t>
            </w:r>
          </w:p>
          <w:p w14:paraId="36521A9D" w14:textId="38DC6056" w:rsidR="000F319D" w:rsidRPr="00D25F61" w:rsidRDefault="000F319D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mes/año)</w:t>
            </w:r>
          </w:p>
        </w:tc>
        <w:tc>
          <w:tcPr>
            <w:tcW w:w="991" w:type="dxa"/>
            <w:vAlign w:val="center"/>
          </w:tcPr>
          <w:p w14:paraId="1F03AF5A" w14:textId="77777777" w:rsidR="000F319D" w:rsidRPr="00D25F61" w:rsidRDefault="000F319D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Hasta</w:t>
            </w:r>
          </w:p>
          <w:p w14:paraId="06D3C252" w14:textId="30B1B4B0" w:rsidR="000F319D" w:rsidRPr="00D25F61" w:rsidRDefault="000F319D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mes/año)</w:t>
            </w:r>
          </w:p>
        </w:tc>
        <w:tc>
          <w:tcPr>
            <w:tcW w:w="2348" w:type="dxa"/>
            <w:vAlign w:val="center"/>
          </w:tcPr>
          <w:p w14:paraId="04D269A2" w14:textId="5F9982F5" w:rsidR="000F319D" w:rsidRPr="00D25F61" w:rsidRDefault="0076281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mbre del grado o título</w:t>
            </w:r>
          </w:p>
        </w:tc>
        <w:tc>
          <w:tcPr>
            <w:tcW w:w="1058" w:type="dxa"/>
            <w:vAlign w:val="center"/>
          </w:tcPr>
          <w:p w14:paraId="60BF36F5" w14:textId="77777777" w:rsidR="000F319D" w:rsidRPr="00D25F61" w:rsidRDefault="0076281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ta Final</w:t>
            </w:r>
          </w:p>
          <w:p w14:paraId="172B14EA" w14:textId="57778C31" w:rsidR="00762818" w:rsidRPr="00D25F61" w:rsidRDefault="0076281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sin tesis)</w:t>
            </w:r>
          </w:p>
        </w:tc>
        <w:tc>
          <w:tcPr>
            <w:tcW w:w="1378" w:type="dxa"/>
            <w:vAlign w:val="center"/>
          </w:tcPr>
          <w:p w14:paraId="189A562B" w14:textId="77777777" w:rsidR="00D71248" w:rsidRPr="00D25F61" w:rsidRDefault="0076281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ta Final</w:t>
            </w:r>
          </w:p>
          <w:p w14:paraId="6ACE1D29" w14:textId="6F1BCD27" w:rsidR="000F319D" w:rsidRPr="00D25F61" w:rsidRDefault="0076281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</w:t>
            </w:r>
            <w:r w:rsidR="00D71248"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on</w:t>
            </w: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tesis)</w:t>
            </w:r>
          </w:p>
        </w:tc>
        <w:tc>
          <w:tcPr>
            <w:tcW w:w="1118" w:type="dxa"/>
            <w:vAlign w:val="center"/>
          </w:tcPr>
          <w:p w14:paraId="3D052C5C" w14:textId="77777777" w:rsidR="000F319D" w:rsidRPr="00D25F61" w:rsidRDefault="0076281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Ranking de egreso</w:t>
            </w:r>
          </w:p>
          <w:p w14:paraId="0041AB07" w14:textId="1718043C" w:rsidR="00762818" w:rsidRPr="00D25F61" w:rsidRDefault="0076281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lugar/total)</w:t>
            </w:r>
          </w:p>
        </w:tc>
      </w:tr>
      <w:tr w:rsidR="00D71248" w14:paraId="59ED7706" w14:textId="77777777" w:rsidTr="006F635B">
        <w:tc>
          <w:tcPr>
            <w:tcW w:w="1120" w:type="dxa"/>
            <w:vAlign w:val="center"/>
          </w:tcPr>
          <w:p w14:paraId="276833F2" w14:textId="77777777" w:rsidR="000F319D" w:rsidRPr="00762818" w:rsidRDefault="000F319D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28" w:type="dxa"/>
            <w:vAlign w:val="center"/>
          </w:tcPr>
          <w:p w14:paraId="639D898D" w14:textId="77777777" w:rsidR="000F319D" w:rsidRPr="00762818" w:rsidRDefault="000F319D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14:paraId="2DB2E0BB" w14:textId="77777777" w:rsidR="000F319D" w:rsidRPr="00762818" w:rsidRDefault="000F319D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348" w:type="dxa"/>
            <w:vAlign w:val="center"/>
          </w:tcPr>
          <w:p w14:paraId="42643F19" w14:textId="77777777" w:rsidR="000F319D" w:rsidRPr="00762818" w:rsidRDefault="000F319D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58" w:type="dxa"/>
            <w:vAlign w:val="center"/>
          </w:tcPr>
          <w:p w14:paraId="1AD581C5" w14:textId="77777777" w:rsidR="000F319D" w:rsidRPr="00762818" w:rsidRDefault="000F319D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378" w:type="dxa"/>
            <w:vAlign w:val="center"/>
          </w:tcPr>
          <w:p w14:paraId="0BE01453" w14:textId="77777777" w:rsidR="000F319D" w:rsidRPr="00762818" w:rsidRDefault="000F319D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8" w:type="dxa"/>
            <w:vAlign w:val="center"/>
          </w:tcPr>
          <w:p w14:paraId="2E7858A5" w14:textId="77777777" w:rsidR="000F319D" w:rsidRPr="00762818" w:rsidRDefault="000F319D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D71248" w14:paraId="34DE15A5" w14:textId="77777777" w:rsidTr="006F635B">
        <w:tc>
          <w:tcPr>
            <w:tcW w:w="1120" w:type="dxa"/>
            <w:vAlign w:val="center"/>
          </w:tcPr>
          <w:p w14:paraId="31916131" w14:textId="77777777" w:rsidR="000F319D" w:rsidRPr="00762818" w:rsidRDefault="000F319D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28" w:type="dxa"/>
            <w:vAlign w:val="center"/>
          </w:tcPr>
          <w:p w14:paraId="314A6E57" w14:textId="77777777" w:rsidR="000F319D" w:rsidRPr="00762818" w:rsidRDefault="000F319D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14:paraId="0F77DBC5" w14:textId="77777777" w:rsidR="000F319D" w:rsidRPr="00762818" w:rsidRDefault="000F319D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348" w:type="dxa"/>
            <w:vAlign w:val="center"/>
          </w:tcPr>
          <w:p w14:paraId="0436D815" w14:textId="77777777" w:rsidR="000F319D" w:rsidRPr="00762818" w:rsidRDefault="000F319D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58" w:type="dxa"/>
            <w:vAlign w:val="center"/>
          </w:tcPr>
          <w:p w14:paraId="470C43FE" w14:textId="77777777" w:rsidR="000F319D" w:rsidRPr="00762818" w:rsidRDefault="000F319D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378" w:type="dxa"/>
            <w:vAlign w:val="center"/>
          </w:tcPr>
          <w:p w14:paraId="3C99411D" w14:textId="77777777" w:rsidR="000F319D" w:rsidRPr="00762818" w:rsidRDefault="000F319D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8" w:type="dxa"/>
            <w:vAlign w:val="center"/>
          </w:tcPr>
          <w:p w14:paraId="5E63C735" w14:textId="77777777" w:rsidR="000F319D" w:rsidRPr="00762818" w:rsidRDefault="000F319D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D71248" w14:paraId="61945348" w14:textId="77777777" w:rsidTr="006F635B">
        <w:tc>
          <w:tcPr>
            <w:tcW w:w="1120" w:type="dxa"/>
            <w:vAlign w:val="center"/>
          </w:tcPr>
          <w:p w14:paraId="2CC52260" w14:textId="77777777" w:rsidR="000F319D" w:rsidRPr="00762818" w:rsidRDefault="000F319D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28" w:type="dxa"/>
            <w:vAlign w:val="center"/>
          </w:tcPr>
          <w:p w14:paraId="21C488DB" w14:textId="77777777" w:rsidR="000F319D" w:rsidRPr="00762818" w:rsidRDefault="000F319D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14:paraId="0BC2F415" w14:textId="77777777" w:rsidR="000F319D" w:rsidRPr="00762818" w:rsidRDefault="000F319D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348" w:type="dxa"/>
            <w:vAlign w:val="center"/>
          </w:tcPr>
          <w:p w14:paraId="511A77C9" w14:textId="77777777" w:rsidR="000F319D" w:rsidRPr="00762818" w:rsidRDefault="000F319D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58" w:type="dxa"/>
            <w:vAlign w:val="center"/>
          </w:tcPr>
          <w:p w14:paraId="7F722FA9" w14:textId="77777777" w:rsidR="000F319D" w:rsidRPr="00762818" w:rsidRDefault="000F319D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378" w:type="dxa"/>
            <w:vAlign w:val="center"/>
          </w:tcPr>
          <w:p w14:paraId="5A9B57D6" w14:textId="77777777" w:rsidR="000F319D" w:rsidRPr="00762818" w:rsidRDefault="000F319D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8" w:type="dxa"/>
            <w:vAlign w:val="center"/>
          </w:tcPr>
          <w:p w14:paraId="148586E2" w14:textId="77777777" w:rsidR="000F319D" w:rsidRPr="00762818" w:rsidRDefault="000F319D" w:rsidP="00F154AC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7C12BD50" w14:textId="73B26900" w:rsidR="009D3E4E" w:rsidRDefault="009D3E4E" w:rsidP="00F154AC">
      <w:pPr>
        <w:rPr>
          <w:rFonts w:ascii="Arial Narrow" w:hAnsi="Arial Narrow"/>
          <w:sz w:val="24"/>
          <w:szCs w:val="24"/>
        </w:rPr>
      </w:pPr>
    </w:p>
    <w:p w14:paraId="021F7292" w14:textId="6CACDD06" w:rsidR="000E783B" w:rsidRDefault="000E783B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b. </w:t>
      </w:r>
      <w:r w:rsidR="00CF1A58">
        <w:rPr>
          <w:rFonts w:ascii="Arial Narrow" w:hAnsi="Arial Narrow"/>
          <w:sz w:val="24"/>
          <w:szCs w:val="24"/>
        </w:rPr>
        <w:t>Si ha realizado</w:t>
      </w:r>
      <w:r>
        <w:rPr>
          <w:rFonts w:ascii="Arial Narrow" w:hAnsi="Arial Narrow"/>
          <w:sz w:val="24"/>
          <w:szCs w:val="24"/>
        </w:rPr>
        <w:t xml:space="preserve"> cursos</w:t>
      </w:r>
      <w:r w:rsidR="000000D4">
        <w:rPr>
          <w:rFonts w:ascii="Arial Narrow" w:hAnsi="Arial Narrow"/>
          <w:sz w:val="24"/>
          <w:szCs w:val="24"/>
        </w:rPr>
        <w:t>, postítulos o cursos de especialización</w:t>
      </w:r>
      <w:r>
        <w:rPr>
          <w:rFonts w:ascii="Arial Narrow" w:hAnsi="Arial Narrow"/>
          <w:sz w:val="24"/>
          <w:szCs w:val="24"/>
        </w:rPr>
        <w:t xml:space="preserve">, </w:t>
      </w:r>
      <w:r w:rsidR="00CF1A58">
        <w:rPr>
          <w:rFonts w:ascii="Arial Narrow" w:hAnsi="Arial Narrow"/>
          <w:sz w:val="24"/>
          <w:szCs w:val="24"/>
        </w:rPr>
        <w:t>lístelos a continuación</w:t>
      </w:r>
      <w:r w:rsidR="00D41300">
        <w:rPr>
          <w:rFonts w:ascii="Arial Narrow" w:hAnsi="Arial Narrow"/>
          <w:sz w:val="24"/>
          <w:szCs w:val="24"/>
        </w:rPr>
        <w:t>. Agregue más filas si es que fuera necesario</w:t>
      </w:r>
    </w:p>
    <w:tbl>
      <w:tblPr>
        <w:tblStyle w:val="Tablaconcuadrcula"/>
        <w:tblW w:w="9067" w:type="dxa"/>
        <w:tblLook w:val="04A0" w:firstRow="1" w:lastRow="0" w:firstColumn="1" w:lastColumn="0" w:noHBand="0" w:noVBand="1"/>
      </w:tblPr>
      <w:tblGrid>
        <w:gridCol w:w="1284"/>
        <w:gridCol w:w="4124"/>
        <w:gridCol w:w="1467"/>
        <w:gridCol w:w="1096"/>
        <w:gridCol w:w="1096"/>
      </w:tblGrid>
      <w:tr w:rsidR="002163DD" w:rsidRPr="00D25F61" w14:paraId="4B1ECA5E" w14:textId="77777777" w:rsidTr="00AF6410">
        <w:trPr>
          <w:tblHeader/>
        </w:trPr>
        <w:tc>
          <w:tcPr>
            <w:tcW w:w="1665" w:type="dxa"/>
          </w:tcPr>
          <w:p w14:paraId="739E9F67" w14:textId="7E95D97A" w:rsidR="002163DD" w:rsidRPr="00D25F61" w:rsidRDefault="002163DD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</w:p>
        </w:tc>
        <w:tc>
          <w:tcPr>
            <w:tcW w:w="5098" w:type="dxa"/>
            <w:vAlign w:val="center"/>
          </w:tcPr>
          <w:p w14:paraId="275633D2" w14:textId="28D7CC0E" w:rsidR="002163DD" w:rsidRPr="00D25F61" w:rsidRDefault="00AF641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mbre del</w:t>
            </w: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curso, postítulo o </w:t>
            </w:r>
            <w:r w:rsidR="004D69D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especialización</w:t>
            </w:r>
          </w:p>
        </w:tc>
        <w:tc>
          <w:tcPr>
            <w:tcW w:w="1701" w:type="dxa"/>
            <w:vAlign w:val="center"/>
          </w:tcPr>
          <w:p w14:paraId="1FEC2CD6" w14:textId="76DFEDA1" w:rsidR="002163DD" w:rsidRPr="00D25F61" w:rsidRDefault="00AF641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iudad/</w:t>
            </w: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                                                                                                                 </w:t>
            </w: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País</w:t>
            </w:r>
          </w:p>
        </w:tc>
        <w:tc>
          <w:tcPr>
            <w:tcW w:w="1134" w:type="dxa"/>
            <w:vAlign w:val="center"/>
          </w:tcPr>
          <w:p w14:paraId="27ABB279" w14:textId="77777777" w:rsidR="00AF6410" w:rsidRPr="00D25F61" w:rsidRDefault="00AF641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sde</w:t>
            </w:r>
          </w:p>
          <w:p w14:paraId="64CB619C" w14:textId="77777777" w:rsidR="002163DD" w:rsidRPr="00D25F61" w:rsidRDefault="002163DD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mes/año)</w:t>
            </w:r>
          </w:p>
        </w:tc>
        <w:tc>
          <w:tcPr>
            <w:tcW w:w="1134" w:type="dxa"/>
            <w:vAlign w:val="center"/>
          </w:tcPr>
          <w:p w14:paraId="4171FC9D" w14:textId="77777777" w:rsidR="00AF6410" w:rsidRPr="00D25F61" w:rsidRDefault="00AF641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Hasta</w:t>
            </w:r>
          </w:p>
          <w:p w14:paraId="696C9C13" w14:textId="4CF4EFB9" w:rsidR="002163DD" w:rsidRPr="00D25F61" w:rsidRDefault="00AF641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mes/año)</w:t>
            </w:r>
          </w:p>
        </w:tc>
      </w:tr>
      <w:tr w:rsidR="002163DD" w14:paraId="1C288DB7" w14:textId="77777777" w:rsidTr="00AF6410">
        <w:tc>
          <w:tcPr>
            <w:tcW w:w="1665" w:type="dxa"/>
          </w:tcPr>
          <w:p w14:paraId="774656EE" w14:textId="77777777" w:rsidR="002163DD" w:rsidRPr="00762818" w:rsidRDefault="002163DD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5098" w:type="dxa"/>
            <w:vAlign w:val="center"/>
          </w:tcPr>
          <w:p w14:paraId="6081E00B" w14:textId="77777777" w:rsidR="002163DD" w:rsidRPr="00762818" w:rsidRDefault="002163DD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717D024D" w14:textId="77777777" w:rsidR="002163DD" w:rsidRPr="00762818" w:rsidRDefault="002163DD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63CE2AEC" w14:textId="77777777" w:rsidR="002163DD" w:rsidRPr="00762818" w:rsidRDefault="002163DD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77518FC0" w14:textId="77777777" w:rsidR="002163DD" w:rsidRPr="00762818" w:rsidRDefault="002163DD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163DD" w14:paraId="22C4D600" w14:textId="77777777" w:rsidTr="00AF6410">
        <w:tc>
          <w:tcPr>
            <w:tcW w:w="1665" w:type="dxa"/>
          </w:tcPr>
          <w:p w14:paraId="5AD172CE" w14:textId="77777777" w:rsidR="002163DD" w:rsidRPr="00762818" w:rsidRDefault="002163DD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5098" w:type="dxa"/>
            <w:vAlign w:val="center"/>
          </w:tcPr>
          <w:p w14:paraId="302E340F" w14:textId="77777777" w:rsidR="002163DD" w:rsidRPr="00762818" w:rsidRDefault="002163DD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778FFA83" w14:textId="77777777" w:rsidR="002163DD" w:rsidRPr="00762818" w:rsidRDefault="002163DD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698A7656" w14:textId="77777777" w:rsidR="002163DD" w:rsidRPr="00762818" w:rsidRDefault="002163DD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7FEAC018" w14:textId="77777777" w:rsidR="002163DD" w:rsidRPr="00762818" w:rsidRDefault="002163DD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163DD" w14:paraId="1410A188" w14:textId="77777777" w:rsidTr="00AF6410">
        <w:tc>
          <w:tcPr>
            <w:tcW w:w="1665" w:type="dxa"/>
          </w:tcPr>
          <w:p w14:paraId="7452791E" w14:textId="77777777" w:rsidR="002163DD" w:rsidRPr="00762818" w:rsidRDefault="002163DD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5098" w:type="dxa"/>
            <w:vAlign w:val="center"/>
          </w:tcPr>
          <w:p w14:paraId="1AFD59CE" w14:textId="77777777" w:rsidR="002163DD" w:rsidRPr="00762818" w:rsidRDefault="002163DD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46AE884" w14:textId="77777777" w:rsidR="002163DD" w:rsidRPr="00762818" w:rsidRDefault="002163DD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1466B7AB" w14:textId="77777777" w:rsidR="002163DD" w:rsidRPr="00762818" w:rsidRDefault="002163DD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43A0D8F0" w14:textId="77777777" w:rsidR="002163DD" w:rsidRPr="00762818" w:rsidRDefault="002163DD">
            <w:pPr>
              <w:pStyle w:val="Ttulo4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141B3D7E" w14:textId="3B892F82" w:rsidR="000E783B" w:rsidRDefault="000E783B" w:rsidP="00F154AC">
      <w:pPr>
        <w:rPr>
          <w:rFonts w:ascii="Arial Narrow" w:hAnsi="Arial Narrow"/>
          <w:sz w:val="24"/>
          <w:szCs w:val="24"/>
        </w:rPr>
      </w:pPr>
    </w:p>
    <w:p w14:paraId="0EDD0774" w14:textId="77777777" w:rsidR="009D3E4E" w:rsidRDefault="009D3E4E" w:rsidP="00F154AC">
      <w:pPr>
        <w:pStyle w:val="Ttulo2"/>
        <w:rPr>
          <w:rFonts w:ascii="Arial Narrow" w:hAnsi="Arial Narrow"/>
          <w:b/>
          <w:bCs/>
          <w:sz w:val="24"/>
          <w:szCs w:val="24"/>
        </w:rPr>
      </w:pPr>
    </w:p>
    <w:p w14:paraId="2E85F58E" w14:textId="0CEB0A3D" w:rsidR="00207A68" w:rsidRPr="00207A68" w:rsidRDefault="00207A68" w:rsidP="00F154AC">
      <w:pPr>
        <w:pStyle w:val="Ttulo2"/>
        <w:rPr>
          <w:rFonts w:ascii="Arial Narrow" w:hAnsi="Arial Narrow" w:cstheme="minorBidi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 xml:space="preserve">3. </w:t>
      </w:r>
      <w:r w:rsidRPr="00207A68">
        <w:rPr>
          <w:rFonts w:ascii="Arial Narrow" w:hAnsi="Arial Narrow" w:cstheme="minorBidi"/>
          <w:b/>
          <w:bCs/>
          <w:sz w:val="24"/>
          <w:szCs w:val="24"/>
        </w:rPr>
        <w:t xml:space="preserve">TRAYECTORIA ACADEMICA / PROFESIONAL </w:t>
      </w:r>
    </w:p>
    <w:p w14:paraId="642A12C3" w14:textId="6FA09D9C" w:rsidR="00207A68" w:rsidRPr="00207A68" w:rsidRDefault="00207A68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Liste las </w:t>
      </w:r>
      <w:r w:rsidRPr="00207A68">
        <w:rPr>
          <w:rFonts w:ascii="Arial Narrow" w:hAnsi="Arial Narrow"/>
          <w:sz w:val="24"/>
          <w:szCs w:val="24"/>
        </w:rPr>
        <w:t>instituciones en las cuales se ha desempeñado laboralmente (si corresponde)</w:t>
      </w:r>
    </w:p>
    <w:tbl>
      <w:tblPr>
        <w:tblStyle w:val="Tablaconcuadrcula"/>
        <w:tblW w:w="9301" w:type="dxa"/>
        <w:tblLayout w:type="fixed"/>
        <w:tblLook w:val="04A0" w:firstRow="1" w:lastRow="0" w:firstColumn="1" w:lastColumn="0" w:noHBand="0" w:noVBand="1"/>
      </w:tblPr>
      <w:tblGrid>
        <w:gridCol w:w="1696"/>
        <w:gridCol w:w="2952"/>
        <w:gridCol w:w="2127"/>
        <w:gridCol w:w="2526"/>
      </w:tblGrid>
      <w:tr w:rsidR="00207A68" w:rsidRPr="00741AD2" w14:paraId="7299201B" w14:textId="77777777">
        <w:trPr>
          <w:trHeight w:val="599"/>
        </w:trPr>
        <w:tc>
          <w:tcPr>
            <w:tcW w:w="1696" w:type="dxa"/>
          </w:tcPr>
          <w:p w14:paraId="3D1EBC4D" w14:textId="77777777" w:rsidR="00207A68" w:rsidRPr="00207A68" w:rsidRDefault="00207A68" w:rsidP="00F154AC">
            <w:pPr>
              <w:pStyle w:val="Ttulo4"/>
              <w:rPr>
                <w:rFonts w:ascii="Arial Narrow" w:hAnsi="Arial Narrow" w:cstheme="minorBidi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07A68">
              <w:rPr>
                <w:rFonts w:ascii="Arial Narrow" w:hAnsi="Arial Narrow" w:cstheme="minorBidi"/>
                <w:b/>
                <w:bCs/>
                <w:color w:val="808080" w:themeColor="background1" w:themeShade="80"/>
                <w:sz w:val="20"/>
                <w:szCs w:val="20"/>
              </w:rPr>
              <w:t>Institución</w:t>
            </w:r>
          </w:p>
        </w:tc>
        <w:tc>
          <w:tcPr>
            <w:tcW w:w="2952" w:type="dxa"/>
          </w:tcPr>
          <w:p w14:paraId="5F2A9A4E" w14:textId="77777777" w:rsidR="00207A68" w:rsidRPr="00207A68" w:rsidRDefault="00207A68" w:rsidP="00F154AC">
            <w:pPr>
              <w:pStyle w:val="Ttulo4"/>
              <w:rPr>
                <w:rFonts w:ascii="Arial Narrow" w:hAnsi="Arial Narrow" w:cstheme="minorBidi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07A68">
              <w:rPr>
                <w:rFonts w:ascii="Arial Narrow" w:hAnsi="Arial Narrow" w:cstheme="minorBidi"/>
                <w:b/>
                <w:bCs/>
                <w:color w:val="808080" w:themeColor="background1" w:themeShade="80"/>
                <w:sz w:val="20"/>
                <w:szCs w:val="20"/>
              </w:rPr>
              <w:t>Tipo contrato (indefinido, plazo fijo, honorario)</w:t>
            </w:r>
          </w:p>
        </w:tc>
        <w:tc>
          <w:tcPr>
            <w:tcW w:w="2127" w:type="dxa"/>
          </w:tcPr>
          <w:p w14:paraId="006E955B" w14:textId="77777777" w:rsidR="00207A68" w:rsidRPr="00207A68" w:rsidRDefault="00207A68" w:rsidP="00F154AC">
            <w:pPr>
              <w:pStyle w:val="Ttulo4"/>
              <w:rPr>
                <w:rFonts w:ascii="Arial Narrow" w:hAnsi="Arial Narrow" w:cstheme="minorBidi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07A68">
              <w:rPr>
                <w:rFonts w:ascii="Arial Narrow" w:hAnsi="Arial Narrow" w:cstheme="minorBidi"/>
                <w:b/>
                <w:bCs/>
                <w:color w:val="808080" w:themeColor="background1" w:themeShade="80"/>
                <w:sz w:val="20"/>
                <w:szCs w:val="20"/>
              </w:rPr>
              <w:t>Fecha de inicio y</w:t>
            </w:r>
          </w:p>
          <w:p w14:paraId="2D647091" w14:textId="77777777" w:rsidR="00207A68" w:rsidRPr="00207A68" w:rsidRDefault="00207A68" w:rsidP="00F154AC">
            <w:pPr>
              <w:pStyle w:val="Ttulo4"/>
              <w:rPr>
                <w:rFonts w:ascii="Arial Narrow" w:hAnsi="Arial Narrow" w:cstheme="minorBidi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07A68">
              <w:rPr>
                <w:rFonts w:ascii="Arial Narrow" w:hAnsi="Arial Narrow" w:cstheme="minorBidi"/>
                <w:b/>
                <w:bCs/>
                <w:color w:val="808080" w:themeColor="background1" w:themeShade="80"/>
                <w:sz w:val="20"/>
                <w:szCs w:val="20"/>
              </w:rPr>
              <w:t>fecha de termino</w:t>
            </w:r>
          </w:p>
        </w:tc>
        <w:tc>
          <w:tcPr>
            <w:tcW w:w="2526" w:type="dxa"/>
          </w:tcPr>
          <w:p w14:paraId="013F4079" w14:textId="77777777" w:rsidR="00207A68" w:rsidRPr="00207A68" w:rsidRDefault="00207A68" w:rsidP="00F154AC">
            <w:pPr>
              <w:pStyle w:val="Ttulo4"/>
              <w:rPr>
                <w:rFonts w:ascii="Arial Narrow" w:hAnsi="Arial Narrow" w:cstheme="minorBidi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07A68">
              <w:rPr>
                <w:rFonts w:ascii="Arial Narrow" w:hAnsi="Arial Narrow" w:cstheme="minorBidi"/>
                <w:b/>
                <w:bCs/>
                <w:color w:val="808080" w:themeColor="background1" w:themeShade="80"/>
                <w:sz w:val="20"/>
                <w:szCs w:val="20"/>
              </w:rPr>
              <w:t>Actividad desempeñada</w:t>
            </w:r>
          </w:p>
        </w:tc>
      </w:tr>
      <w:tr w:rsidR="00207A68" w:rsidRPr="00741AD2" w14:paraId="16B90FF4" w14:textId="77777777">
        <w:trPr>
          <w:trHeight w:val="599"/>
        </w:trPr>
        <w:tc>
          <w:tcPr>
            <w:tcW w:w="1696" w:type="dxa"/>
          </w:tcPr>
          <w:p w14:paraId="7771B291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  <w:tc>
          <w:tcPr>
            <w:tcW w:w="2952" w:type="dxa"/>
          </w:tcPr>
          <w:p w14:paraId="5FDC50F2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  <w:tc>
          <w:tcPr>
            <w:tcW w:w="2127" w:type="dxa"/>
          </w:tcPr>
          <w:p w14:paraId="221A3FE3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  <w:tc>
          <w:tcPr>
            <w:tcW w:w="2526" w:type="dxa"/>
          </w:tcPr>
          <w:p w14:paraId="6411B77D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</w:tr>
      <w:tr w:rsidR="00207A68" w:rsidRPr="00741AD2" w14:paraId="7885F4A0" w14:textId="77777777">
        <w:trPr>
          <w:trHeight w:val="599"/>
        </w:trPr>
        <w:tc>
          <w:tcPr>
            <w:tcW w:w="1696" w:type="dxa"/>
          </w:tcPr>
          <w:p w14:paraId="54A5B970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  <w:tc>
          <w:tcPr>
            <w:tcW w:w="2952" w:type="dxa"/>
          </w:tcPr>
          <w:p w14:paraId="74C7E78F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  <w:tc>
          <w:tcPr>
            <w:tcW w:w="2127" w:type="dxa"/>
          </w:tcPr>
          <w:p w14:paraId="340B4C0A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  <w:tc>
          <w:tcPr>
            <w:tcW w:w="2526" w:type="dxa"/>
          </w:tcPr>
          <w:p w14:paraId="3070F579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</w:tr>
      <w:tr w:rsidR="00207A68" w:rsidRPr="00741AD2" w14:paraId="2576A144" w14:textId="77777777">
        <w:trPr>
          <w:trHeight w:val="599"/>
        </w:trPr>
        <w:tc>
          <w:tcPr>
            <w:tcW w:w="1696" w:type="dxa"/>
          </w:tcPr>
          <w:p w14:paraId="46069DE1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  <w:tc>
          <w:tcPr>
            <w:tcW w:w="2952" w:type="dxa"/>
          </w:tcPr>
          <w:p w14:paraId="06E38F0B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  <w:tc>
          <w:tcPr>
            <w:tcW w:w="2127" w:type="dxa"/>
          </w:tcPr>
          <w:p w14:paraId="62F3455A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  <w:tc>
          <w:tcPr>
            <w:tcW w:w="2526" w:type="dxa"/>
          </w:tcPr>
          <w:p w14:paraId="29B87BEB" w14:textId="77777777" w:rsidR="00207A68" w:rsidRPr="00741AD2" w:rsidRDefault="00207A68" w:rsidP="00F154AC">
            <w:pPr>
              <w:pStyle w:val="Ttulo4"/>
              <w:rPr>
                <w:rFonts w:cstheme="minorHAnsi"/>
                <w:b/>
              </w:rPr>
            </w:pPr>
          </w:p>
        </w:tc>
      </w:tr>
    </w:tbl>
    <w:p w14:paraId="31918945" w14:textId="77777777" w:rsidR="00207A68" w:rsidRDefault="00207A68" w:rsidP="00F154AC">
      <w:pPr>
        <w:rPr>
          <w:rFonts w:ascii="Arial Narrow" w:hAnsi="Arial Narrow"/>
          <w:sz w:val="24"/>
          <w:szCs w:val="24"/>
        </w:rPr>
      </w:pPr>
    </w:p>
    <w:p w14:paraId="12E879DB" w14:textId="77777777" w:rsidR="00CA019A" w:rsidRDefault="00CA019A" w:rsidP="00F154AC">
      <w:pPr>
        <w:rPr>
          <w:rFonts w:ascii="Arial Narrow" w:hAnsi="Arial Narrow"/>
          <w:sz w:val="24"/>
          <w:szCs w:val="24"/>
        </w:rPr>
      </w:pPr>
    </w:p>
    <w:p w14:paraId="7FDF0E18" w14:textId="77777777" w:rsidR="00CA019A" w:rsidRDefault="00CA019A" w:rsidP="00F154AC">
      <w:pPr>
        <w:rPr>
          <w:rFonts w:ascii="Arial Narrow" w:hAnsi="Arial Narrow"/>
          <w:sz w:val="24"/>
          <w:szCs w:val="24"/>
        </w:rPr>
      </w:pPr>
    </w:p>
    <w:p w14:paraId="6B81AE04" w14:textId="77777777" w:rsidR="00CA019A" w:rsidRDefault="00CA019A" w:rsidP="00F154AC">
      <w:pPr>
        <w:rPr>
          <w:rFonts w:ascii="Arial Narrow" w:hAnsi="Arial Narrow"/>
          <w:sz w:val="24"/>
          <w:szCs w:val="24"/>
        </w:rPr>
      </w:pPr>
    </w:p>
    <w:p w14:paraId="317DBC4D" w14:textId="77777777" w:rsidR="009D3E4E" w:rsidRDefault="009D3E4E" w:rsidP="00F154AC">
      <w:pPr>
        <w:pStyle w:val="Ttulo2"/>
        <w:rPr>
          <w:rFonts w:ascii="Arial Narrow" w:hAnsi="Arial Narrow"/>
          <w:b/>
          <w:bCs/>
          <w:sz w:val="24"/>
          <w:szCs w:val="24"/>
        </w:rPr>
      </w:pPr>
    </w:p>
    <w:p w14:paraId="5DA7E2F5" w14:textId="6D7EB8A0" w:rsidR="007449E5" w:rsidRDefault="00207A68" w:rsidP="00F154AC">
      <w:pPr>
        <w:pStyle w:val="Ttulo2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4</w:t>
      </w:r>
      <w:r w:rsidR="007449E5" w:rsidRPr="00955C50">
        <w:rPr>
          <w:rFonts w:ascii="Arial Narrow" w:hAnsi="Arial Narrow"/>
          <w:b/>
          <w:bCs/>
          <w:sz w:val="24"/>
          <w:szCs w:val="24"/>
        </w:rPr>
        <w:t>. ANTECEDENTE</w:t>
      </w:r>
      <w:r w:rsidR="007449E5">
        <w:rPr>
          <w:rFonts w:ascii="Arial Narrow" w:hAnsi="Arial Narrow"/>
          <w:b/>
          <w:bCs/>
          <w:sz w:val="24"/>
          <w:szCs w:val="24"/>
        </w:rPr>
        <w:t>S DE INVESTIGACIÓN</w:t>
      </w:r>
    </w:p>
    <w:p w14:paraId="57C28CFE" w14:textId="2D5FF625" w:rsidR="007449E5" w:rsidRDefault="00B06286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a. </w:t>
      </w:r>
      <w:r w:rsidR="00BA7EE0">
        <w:rPr>
          <w:rFonts w:ascii="Arial Narrow" w:hAnsi="Arial Narrow"/>
          <w:sz w:val="24"/>
          <w:szCs w:val="24"/>
        </w:rPr>
        <w:t xml:space="preserve">Indique las </w:t>
      </w:r>
      <w:r w:rsidR="00BA7EE0" w:rsidRPr="00480CFF">
        <w:rPr>
          <w:rFonts w:ascii="Arial Narrow" w:hAnsi="Arial Narrow"/>
          <w:b/>
          <w:bCs/>
          <w:sz w:val="24"/>
          <w:szCs w:val="24"/>
        </w:rPr>
        <w:t>publicaciones científicas</w:t>
      </w:r>
      <w:r w:rsidR="00297410">
        <w:rPr>
          <w:rFonts w:ascii="Arial Narrow" w:hAnsi="Arial Narrow"/>
          <w:sz w:val="24"/>
          <w:szCs w:val="24"/>
        </w:rPr>
        <w:t xml:space="preserve"> (artículos o </w:t>
      </w:r>
      <w:proofErr w:type="spellStart"/>
      <w:r w:rsidR="00297410" w:rsidRPr="00297410">
        <w:rPr>
          <w:rFonts w:ascii="Arial Narrow" w:hAnsi="Arial Narrow"/>
          <w:i/>
          <w:iCs/>
          <w:sz w:val="24"/>
          <w:szCs w:val="24"/>
        </w:rPr>
        <w:t>papers</w:t>
      </w:r>
      <w:proofErr w:type="spellEnd"/>
      <w:r w:rsidR="00297410">
        <w:rPr>
          <w:rFonts w:ascii="Arial Narrow" w:hAnsi="Arial Narrow"/>
          <w:sz w:val="24"/>
          <w:szCs w:val="24"/>
        </w:rPr>
        <w:t>) en los que ha participado</w:t>
      </w:r>
      <w:r w:rsidR="00B04378">
        <w:rPr>
          <w:rFonts w:ascii="Arial Narrow" w:hAnsi="Arial Narrow"/>
          <w:sz w:val="24"/>
          <w:szCs w:val="24"/>
        </w:rPr>
        <w:t xml:space="preserve"> como autor</w:t>
      </w:r>
      <w:r w:rsidR="00DF30FB">
        <w:rPr>
          <w:rFonts w:ascii="Arial Narrow" w:hAnsi="Arial Narrow"/>
          <w:sz w:val="24"/>
          <w:szCs w:val="24"/>
        </w:rPr>
        <w:t>, que estén actualmente publicadas</w:t>
      </w:r>
      <w:r w:rsidR="00297410">
        <w:rPr>
          <w:rFonts w:ascii="Arial Narrow" w:hAnsi="Arial Narrow"/>
          <w:sz w:val="24"/>
          <w:szCs w:val="24"/>
        </w:rPr>
        <w:t>.</w:t>
      </w:r>
      <w:r w:rsidR="00EE536D">
        <w:rPr>
          <w:rFonts w:ascii="Arial Narrow" w:hAnsi="Arial Narrow"/>
          <w:sz w:val="24"/>
          <w:szCs w:val="24"/>
        </w:rPr>
        <w:t xml:space="preserve"> Agregue todas las filas que sean necesarias.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1335"/>
        <w:gridCol w:w="1336"/>
        <w:gridCol w:w="1336"/>
        <w:gridCol w:w="1335"/>
        <w:gridCol w:w="1336"/>
        <w:gridCol w:w="1397"/>
        <w:gridCol w:w="1275"/>
      </w:tblGrid>
      <w:tr w:rsidR="00116B28" w14:paraId="7130E732" w14:textId="77777777" w:rsidTr="008761EC">
        <w:trPr>
          <w:tblHeader/>
        </w:trPr>
        <w:tc>
          <w:tcPr>
            <w:tcW w:w="1335" w:type="dxa"/>
            <w:vAlign w:val="center"/>
          </w:tcPr>
          <w:p w14:paraId="300B435C" w14:textId="77777777" w:rsidR="00116B28" w:rsidRPr="00AA1A39" w:rsidRDefault="00116B2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2101CE2A" w14:textId="76B8B69A" w:rsidR="00116B28" w:rsidRPr="00AA1A39" w:rsidRDefault="00116B2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1336" w:type="dxa"/>
            <w:vAlign w:val="center"/>
          </w:tcPr>
          <w:p w14:paraId="2591FDA0" w14:textId="77777777" w:rsidR="00116B28" w:rsidRPr="00AA1A39" w:rsidRDefault="00116B2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utores</w:t>
            </w:r>
          </w:p>
          <w:p w14:paraId="5D4EF0C1" w14:textId="73CADA1B" w:rsidR="00116B28" w:rsidRPr="00AA1A39" w:rsidRDefault="00116B2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ponga en negrita su nombre)</w:t>
            </w:r>
          </w:p>
        </w:tc>
        <w:tc>
          <w:tcPr>
            <w:tcW w:w="1336" w:type="dxa"/>
            <w:vAlign w:val="center"/>
          </w:tcPr>
          <w:p w14:paraId="3877119A" w14:textId="787E49B2" w:rsidR="00116B28" w:rsidRPr="00AA1A39" w:rsidRDefault="00116B2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Título de la publicación</w:t>
            </w:r>
          </w:p>
        </w:tc>
        <w:tc>
          <w:tcPr>
            <w:tcW w:w="1335" w:type="dxa"/>
            <w:vAlign w:val="center"/>
          </w:tcPr>
          <w:p w14:paraId="4AEB1397" w14:textId="708A9F58" w:rsidR="00116B28" w:rsidRPr="00AA1A39" w:rsidRDefault="00116B2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Revista (Nombre completo)</w:t>
            </w:r>
          </w:p>
        </w:tc>
        <w:tc>
          <w:tcPr>
            <w:tcW w:w="1336" w:type="dxa"/>
            <w:vAlign w:val="center"/>
          </w:tcPr>
          <w:p w14:paraId="375B6F1C" w14:textId="4C7384EF" w:rsidR="00116B28" w:rsidRPr="00AA1A39" w:rsidRDefault="00116B2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OI</w:t>
            </w:r>
          </w:p>
        </w:tc>
        <w:tc>
          <w:tcPr>
            <w:tcW w:w="1397" w:type="dxa"/>
            <w:vAlign w:val="center"/>
          </w:tcPr>
          <w:p w14:paraId="49C24430" w14:textId="185BD4C2" w:rsidR="00116B28" w:rsidRPr="00AA1A39" w:rsidRDefault="00116B2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Enlace</w:t>
            </w:r>
          </w:p>
        </w:tc>
        <w:tc>
          <w:tcPr>
            <w:tcW w:w="1275" w:type="dxa"/>
            <w:vAlign w:val="center"/>
          </w:tcPr>
          <w:p w14:paraId="1617559E" w14:textId="77777777" w:rsidR="00116B28" w:rsidRPr="00AF6410" w:rsidRDefault="00116B28" w:rsidP="00F154AC">
            <w:pPr>
              <w:pStyle w:val="Ttulo4"/>
              <w:rPr>
                <w:rFonts w:ascii="Arial Narrow" w:hAnsi="Arial Narrow"/>
                <w:b/>
                <w:color w:val="808080" w:themeColor="background1" w:themeShade="80"/>
                <w:sz w:val="20"/>
                <w:szCs w:val="20"/>
                <w:lang w:val="en-US"/>
              </w:rPr>
            </w:pPr>
            <w:proofErr w:type="spellStart"/>
            <w:r w:rsidRPr="00AF6410">
              <w:rPr>
                <w:rFonts w:ascii="Arial Narrow" w:hAnsi="Arial Narrow"/>
                <w:b/>
                <w:color w:val="808080" w:themeColor="background1" w:themeShade="80"/>
                <w:sz w:val="20"/>
                <w:szCs w:val="20"/>
                <w:lang w:val="en-US"/>
              </w:rPr>
              <w:t>Indexación</w:t>
            </w:r>
            <w:proofErr w:type="spellEnd"/>
          </w:p>
          <w:p w14:paraId="183C4EFD" w14:textId="77777777" w:rsidR="00116B28" w:rsidRPr="00AF6410" w:rsidRDefault="00116B28" w:rsidP="00F154AC">
            <w:pPr>
              <w:pStyle w:val="Ttulo4"/>
              <w:rPr>
                <w:rFonts w:ascii="Arial Narrow" w:hAnsi="Arial Narrow"/>
                <w:b/>
                <w:color w:val="808080" w:themeColor="background1" w:themeShade="80"/>
                <w:sz w:val="20"/>
                <w:szCs w:val="20"/>
                <w:lang w:val="en-US"/>
              </w:rPr>
            </w:pPr>
            <w:proofErr w:type="spellStart"/>
            <w:r w:rsidRPr="00AF6410">
              <w:rPr>
                <w:rFonts w:ascii="Arial Narrow" w:hAnsi="Arial Narrow"/>
                <w:b/>
                <w:color w:val="808080" w:themeColor="background1" w:themeShade="80"/>
                <w:sz w:val="20"/>
                <w:szCs w:val="20"/>
                <w:lang w:val="en-US"/>
              </w:rPr>
              <w:t>WoS</w:t>
            </w:r>
            <w:proofErr w:type="spellEnd"/>
          </w:p>
          <w:p w14:paraId="5CAF096A" w14:textId="77777777" w:rsidR="00116B28" w:rsidRPr="00AF6410" w:rsidRDefault="00116B28" w:rsidP="00F154AC">
            <w:pPr>
              <w:pStyle w:val="Ttulo4"/>
              <w:rPr>
                <w:rFonts w:ascii="Arial Narrow" w:hAnsi="Arial Narrow"/>
                <w:b/>
                <w:color w:val="808080" w:themeColor="background1" w:themeShade="80"/>
                <w:sz w:val="20"/>
                <w:szCs w:val="20"/>
                <w:lang w:val="en-US"/>
              </w:rPr>
            </w:pPr>
            <w:r w:rsidRPr="00AF6410">
              <w:rPr>
                <w:rFonts w:ascii="Arial Narrow" w:hAnsi="Arial Narrow"/>
                <w:b/>
                <w:color w:val="808080" w:themeColor="background1" w:themeShade="80"/>
                <w:sz w:val="20"/>
                <w:szCs w:val="20"/>
                <w:lang w:val="en-US"/>
              </w:rPr>
              <w:t>Scopus</w:t>
            </w:r>
          </w:p>
          <w:p w14:paraId="4209089D" w14:textId="77777777" w:rsidR="00116B28" w:rsidRPr="00AF6410" w:rsidRDefault="00116B28" w:rsidP="00F154AC">
            <w:pPr>
              <w:pStyle w:val="Ttulo4"/>
              <w:rPr>
                <w:rFonts w:ascii="Arial Narrow" w:hAnsi="Arial Narrow"/>
                <w:b/>
                <w:color w:val="808080" w:themeColor="background1" w:themeShade="80"/>
                <w:sz w:val="20"/>
                <w:szCs w:val="20"/>
                <w:lang w:val="en-US"/>
              </w:rPr>
            </w:pPr>
            <w:proofErr w:type="spellStart"/>
            <w:r w:rsidRPr="00AF6410">
              <w:rPr>
                <w:rFonts w:ascii="Arial Narrow" w:hAnsi="Arial Narrow"/>
                <w:b/>
                <w:color w:val="808080" w:themeColor="background1" w:themeShade="80"/>
                <w:sz w:val="20"/>
                <w:szCs w:val="20"/>
                <w:lang w:val="en-US"/>
              </w:rPr>
              <w:t>Scielo</w:t>
            </w:r>
            <w:proofErr w:type="spellEnd"/>
          </w:p>
          <w:p w14:paraId="6F9C5875" w14:textId="18A3F1C9" w:rsidR="00116B28" w:rsidRPr="00AF6410" w:rsidRDefault="00116B28" w:rsidP="00F154AC">
            <w:pPr>
              <w:pStyle w:val="Ttulo4"/>
              <w:rPr>
                <w:rFonts w:ascii="Arial Narrow" w:hAnsi="Arial Narrow"/>
                <w:b/>
                <w:color w:val="808080" w:themeColor="background1" w:themeShade="80"/>
                <w:sz w:val="20"/>
                <w:szCs w:val="20"/>
                <w:lang w:val="en-US"/>
              </w:rPr>
            </w:pPr>
            <w:proofErr w:type="spellStart"/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Latinindex</w:t>
            </w:r>
            <w:proofErr w:type="spellEnd"/>
          </w:p>
          <w:p w14:paraId="77F44611" w14:textId="5BD091E4" w:rsidR="00116B28" w:rsidRPr="00AA1A39" w:rsidRDefault="00116B28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Otra</w:t>
            </w:r>
          </w:p>
        </w:tc>
      </w:tr>
      <w:tr w:rsidR="00AA1A39" w14:paraId="5EEBC895" w14:textId="77777777" w:rsidTr="008761EC">
        <w:tc>
          <w:tcPr>
            <w:tcW w:w="1335" w:type="dxa"/>
            <w:vAlign w:val="center"/>
          </w:tcPr>
          <w:p w14:paraId="6ABDED44" w14:textId="66F48C69" w:rsidR="00AA1A39" w:rsidRPr="00382B78" w:rsidRDefault="00AA1A3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  <w:vAlign w:val="center"/>
          </w:tcPr>
          <w:p w14:paraId="134439CD" w14:textId="77777777" w:rsidR="00AA1A39" w:rsidRPr="00382B78" w:rsidRDefault="00AA1A3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  <w:vAlign w:val="center"/>
          </w:tcPr>
          <w:p w14:paraId="3B6A16C2" w14:textId="77777777" w:rsidR="00AA1A39" w:rsidRPr="00382B78" w:rsidRDefault="00AA1A3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5" w:type="dxa"/>
            <w:vAlign w:val="center"/>
          </w:tcPr>
          <w:p w14:paraId="6FF7ED89" w14:textId="77777777" w:rsidR="00AA1A39" w:rsidRPr="00382B78" w:rsidRDefault="00AA1A3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  <w:vAlign w:val="center"/>
          </w:tcPr>
          <w:p w14:paraId="1560918A" w14:textId="77777777" w:rsidR="00AA1A39" w:rsidRPr="00382B78" w:rsidRDefault="00AA1A3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34BC1CD9" w14:textId="77777777" w:rsidR="00AA1A39" w:rsidRPr="00382B78" w:rsidRDefault="00AA1A3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75" w:type="dxa"/>
            <w:vAlign w:val="center"/>
          </w:tcPr>
          <w:p w14:paraId="2FAB6FC6" w14:textId="77777777" w:rsidR="00AA1A39" w:rsidRPr="00382B78" w:rsidRDefault="00AA1A3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B97D03" w14:paraId="116CBCDC" w14:textId="77777777" w:rsidTr="008761EC">
        <w:tc>
          <w:tcPr>
            <w:tcW w:w="1335" w:type="dxa"/>
            <w:vAlign w:val="center"/>
          </w:tcPr>
          <w:p w14:paraId="6848A0F6" w14:textId="77777777" w:rsidR="00B97D03" w:rsidRPr="00382B78" w:rsidRDefault="00B97D03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  <w:vAlign w:val="center"/>
          </w:tcPr>
          <w:p w14:paraId="4553E6F1" w14:textId="77777777" w:rsidR="00B97D03" w:rsidRPr="00382B78" w:rsidRDefault="00B97D03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  <w:vAlign w:val="center"/>
          </w:tcPr>
          <w:p w14:paraId="3ECF82C5" w14:textId="77777777" w:rsidR="00B97D03" w:rsidRPr="00382B78" w:rsidRDefault="00B97D03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5" w:type="dxa"/>
            <w:vAlign w:val="center"/>
          </w:tcPr>
          <w:p w14:paraId="39D88387" w14:textId="77777777" w:rsidR="00B97D03" w:rsidRPr="00382B78" w:rsidRDefault="00B97D03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  <w:vAlign w:val="center"/>
          </w:tcPr>
          <w:p w14:paraId="423AA237" w14:textId="77777777" w:rsidR="00B97D03" w:rsidRPr="00382B78" w:rsidRDefault="00B97D03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5E6DFF74" w14:textId="77777777" w:rsidR="00B97D03" w:rsidRPr="00382B78" w:rsidRDefault="00B97D03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75" w:type="dxa"/>
            <w:vAlign w:val="center"/>
          </w:tcPr>
          <w:p w14:paraId="3CEDFF6D" w14:textId="77777777" w:rsidR="00B97D03" w:rsidRPr="00382B78" w:rsidRDefault="00B97D03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1A1ABA5A" w14:textId="77777777" w:rsidR="00B06286" w:rsidRDefault="00B06286" w:rsidP="00F154AC">
      <w:pPr>
        <w:rPr>
          <w:rFonts w:ascii="Arial Narrow" w:hAnsi="Arial Narrow"/>
          <w:sz w:val="24"/>
          <w:szCs w:val="24"/>
        </w:rPr>
      </w:pPr>
    </w:p>
    <w:p w14:paraId="58AC7914" w14:textId="76090ACE" w:rsidR="009E4AB1" w:rsidRDefault="00B06286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b. </w:t>
      </w:r>
      <w:r w:rsidR="009E4AB1">
        <w:rPr>
          <w:rFonts w:ascii="Arial Narrow" w:hAnsi="Arial Narrow"/>
          <w:sz w:val="24"/>
          <w:szCs w:val="24"/>
        </w:rPr>
        <w:t xml:space="preserve">Indique las </w:t>
      </w:r>
      <w:r w:rsidR="009E4AB1" w:rsidRPr="006A7CCF">
        <w:rPr>
          <w:rFonts w:ascii="Arial Narrow" w:hAnsi="Arial Narrow"/>
          <w:b/>
          <w:bCs/>
          <w:sz w:val="24"/>
          <w:szCs w:val="24"/>
        </w:rPr>
        <w:t>solicitudes de patentes</w:t>
      </w:r>
      <w:r w:rsidR="009E4AB1">
        <w:rPr>
          <w:rFonts w:ascii="Arial Narrow" w:hAnsi="Arial Narrow"/>
          <w:sz w:val="24"/>
          <w:szCs w:val="24"/>
        </w:rPr>
        <w:t xml:space="preserve"> en las que ha participado</w:t>
      </w:r>
      <w:r w:rsidR="00B04378">
        <w:rPr>
          <w:rFonts w:ascii="Arial Narrow" w:hAnsi="Arial Narrow"/>
          <w:sz w:val="24"/>
          <w:szCs w:val="24"/>
        </w:rPr>
        <w:t xml:space="preserve"> como inventor o propietario</w:t>
      </w:r>
      <w:r w:rsidR="00681786">
        <w:rPr>
          <w:rFonts w:ascii="Arial Narrow" w:hAnsi="Arial Narrow"/>
          <w:sz w:val="24"/>
          <w:szCs w:val="24"/>
        </w:rPr>
        <w:t>.</w:t>
      </w:r>
      <w:r w:rsidR="00207A68" w:rsidRPr="00207A68">
        <w:rPr>
          <w:rFonts w:ascii="Arial Narrow" w:hAnsi="Arial Narrow"/>
          <w:sz w:val="24"/>
          <w:szCs w:val="24"/>
        </w:rPr>
        <w:t xml:space="preserve"> </w:t>
      </w:r>
      <w:r w:rsidR="00207A68">
        <w:rPr>
          <w:rFonts w:ascii="Arial Narrow" w:hAnsi="Arial Narrow"/>
          <w:sz w:val="24"/>
          <w:szCs w:val="24"/>
        </w:rPr>
        <w:t>Agregue todas las filas que sean necesaria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843"/>
        <w:gridCol w:w="1275"/>
      </w:tblGrid>
      <w:tr w:rsidR="00831B0E" w14:paraId="41468FA6" w14:textId="77777777" w:rsidTr="008761EC">
        <w:trPr>
          <w:tblHeader/>
        </w:trPr>
        <w:tc>
          <w:tcPr>
            <w:tcW w:w="1558" w:type="dxa"/>
            <w:vAlign w:val="center"/>
          </w:tcPr>
          <w:p w14:paraId="0FBB4D17" w14:textId="77777777" w:rsidR="00831B0E" w:rsidRPr="004E7FB1" w:rsidRDefault="00831B0E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17BA1BA9" w14:textId="5489B2D9" w:rsidR="00831B0E" w:rsidRPr="004E7FB1" w:rsidRDefault="00831B0E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1558" w:type="dxa"/>
            <w:vAlign w:val="center"/>
          </w:tcPr>
          <w:p w14:paraId="59C3D81E" w14:textId="7BCCCF5D" w:rsidR="00831B0E" w:rsidRPr="004E7FB1" w:rsidRDefault="00831B0E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ódigo de la solicitud</w:t>
            </w:r>
          </w:p>
        </w:tc>
        <w:tc>
          <w:tcPr>
            <w:tcW w:w="1558" w:type="dxa"/>
            <w:vAlign w:val="center"/>
          </w:tcPr>
          <w:p w14:paraId="4946D9CE" w14:textId="73CD26C5" w:rsidR="00831B0E" w:rsidRPr="004E7FB1" w:rsidRDefault="00831B0E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País</w:t>
            </w:r>
          </w:p>
        </w:tc>
        <w:tc>
          <w:tcPr>
            <w:tcW w:w="1558" w:type="dxa"/>
            <w:vAlign w:val="center"/>
          </w:tcPr>
          <w:p w14:paraId="3E1E84AF" w14:textId="15B5A718" w:rsidR="00831B0E" w:rsidRPr="004E7FB1" w:rsidRDefault="00831B0E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Título</w:t>
            </w:r>
          </w:p>
        </w:tc>
        <w:tc>
          <w:tcPr>
            <w:tcW w:w="1843" w:type="dxa"/>
            <w:vAlign w:val="center"/>
          </w:tcPr>
          <w:p w14:paraId="0401919E" w14:textId="77777777" w:rsidR="00C65123" w:rsidRDefault="004E7FB1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ventores</w:t>
            </w:r>
          </w:p>
          <w:p w14:paraId="33D5070A" w14:textId="4B3C1C7C" w:rsidR="00831B0E" w:rsidRPr="004E7FB1" w:rsidRDefault="00C65123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ponga en negrita su nombre)</w:t>
            </w:r>
          </w:p>
        </w:tc>
        <w:tc>
          <w:tcPr>
            <w:tcW w:w="1275" w:type="dxa"/>
            <w:vAlign w:val="center"/>
          </w:tcPr>
          <w:p w14:paraId="4109B57A" w14:textId="77777777" w:rsidR="00831B0E" w:rsidRPr="004E7FB1" w:rsidRDefault="004E7FB1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proofErr w:type="gramStart"/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Status</w:t>
            </w:r>
            <w:proofErr w:type="gramEnd"/>
          </w:p>
          <w:p w14:paraId="7AEBFE26" w14:textId="77777777" w:rsidR="004E7FB1" w:rsidRPr="004E7FB1" w:rsidRDefault="004E7FB1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ceptada</w:t>
            </w:r>
          </w:p>
          <w:p w14:paraId="07BCAAAB" w14:textId="77777777" w:rsidR="004E7FB1" w:rsidRPr="004E7FB1" w:rsidRDefault="004E7FB1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negada</w:t>
            </w:r>
          </w:p>
          <w:p w14:paraId="793E913D" w14:textId="77777777" w:rsidR="004E7FB1" w:rsidRPr="004E7FB1" w:rsidRDefault="004E7FB1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sistida</w:t>
            </w:r>
          </w:p>
          <w:p w14:paraId="0E7BDFD4" w14:textId="1FFA5612" w:rsidR="004E7FB1" w:rsidRPr="004E7FB1" w:rsidRDefault="004E7FB1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En estado de resolver</w:t>
            </w:r>
          </w:p>
        </w:tc>
      </w:tr>
      <w:tr w:rsidR="004E7FB1" w14:paraId="52596D49" w14:textId="77777777" w:rsidTr="008761EC">
        <w:tc>
          <w:tcPr>
            <w:tcW w:w="1558" w:type="dxa"/>
            <w:vAlign w:val="center"/>
          </w:tcPr>
          <w:p w14:paraId="549C8D19" w14:textId="77777777" w:rsidR="004E7FB1" w:rsidRPr="00480CFF" w:rsidRDefault="004E7FB1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14DDE482" w14:textId="77777777" w:rsidR="004E7FB1" w:rsidRPr="00480CFF" w:rsidRDefault="004E7FB1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1F93FC56" w14:textId="77777777" w:rsidR="004E7FB1" w:rsidRPr="00480CFF" w:rsidRDefault="004E7FB1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0B44300F" w14:textId="77777777" w:rsidR="004E7FB1" w:rsidRPr="00480CFF" w:rsidRDefault="004E7FB1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51F4677F" w14:textId="77777777" w:rsidR="004E7FB1" w:rsidRPr="00480CFF" w:rsidRDefault="004E7FB1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75" w:type="dxa"/>
            <w:vAlign w:val="center"/>
          </w:tcPr>
          <w:p w14:paraId="283347E2" w14:textId="77777777" w:rsidR="004E7FB1" w:rsidRPr="00480CFF" w:rsidRDefault="004E7FB1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480CFF" w14:paraId="44C87B5E" w14:textId="77777777" w:rsidTr="008761EC">
        <w:tc>
          <w:tcPr>
            <w:tcW w:w="1558" w:type="dxa"/>
            <w:vAlign w:val="center"/>
          </w:tcPr>
          <w:p w14:paraId="7761BE8C" w14:textId="77777777" w:rsidR="00480CFF" w:rsidRPr="00480CFF" w:rsidRDefault="00480CFF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7BD7F778" w14:textId="77777777" w:rsidR="00480CFF" w:rsidRPr="00480CFF" w:rsidRDefault="00480CFF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273DA51D" w14:textId="77777777" w:rsidR="00480CFF" w:rsidRPr="00480CFF" w:rsidRDefault="00480CFF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02F42062" w14:textId="77777777" w:rsidR="00480CFF" w:rsidRPr="00480CFF" w:rsidRDefault="00480CFF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6A8AF0B8" w14:textId="77777777" w:rsidR="00480CFF" w:rsidRPr="00480CFF" w:rsidRDefault="00480CFF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75" w:type="dxa"/>
            <w:vAlign w:val="center"/>
          </w:tcPr>
          <w:p w14:paraId="6F41A79F" w14:textId="77777777" w:rsidR="00480CFF" w:rsidRPr="00480CFF" w:rsidRDefault="00480CFF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20D60B9B" w14:textId="77777777" w:rsidR="00681786" w:rsidRDefault="00681786" w:rsidP="00F154AC">
      <w:pPr>
        <w:rPr>
          <w:rFonts w:ascii="Arial Narrow" w:hAnsi="Arial Narrow"/>
          <w:sz w:val="24"/>
          <w:szCs w:val="24"/>
        </w:rPr>
      </w:pPr>
    </w:p>
    <w:p w14:paraId="0C6B35A8" w14:textId="77777777" w:rsidR="00731F53" w:rsidRDefault="00731F53" w:rsidP="00731F53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c. Indique las obras de creación artística o literaria (obras, producciones, </w:t>
      </w:r>
      <w:proofErr w:type="spellStart"/>
      <w:r>
        <w:rPr>
          <w:rFonts w:ascii="Arial Narrow" w:hAnsi="Arial Narrow"/>
          <w:sz w:val="24"/>
          <w:szCs w:val="24"/>
        </w:rPr>
        <w:t>curatorías</w:t>
      </w:r>
      <w:proofErr w:type="spellEnd"/>
      <w:r>
        <w:rPr>
          <w:rFonts w:ascii="Arial Narrow" w:hAnsi="Arial Narrow"/>
          <w:sz w:val="24"/>
          <w:szCs w:val="24"/>
        </w:rPr>
        <w:t>, archivos) en las que ha participado como autor inventor/a o propietario/a.</w:t>
      </w:r>
      <w:r w:rsidRPr="00207A68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Agregue todas las filas que sean necesarias.</w:t>
      </w:r>
    </w:p>
    <w:tbl>
      <w:tblPr>
        <w:tblStyle w:val="Tablaconcuadrcula"/>
        <w:tblW w:w="9776" w:type="dxa"/>
        <w:tblLook w:val="04A0" w:firstRow="1" w:lastRow="0" w:firstColumn="1" w:lastColumn="0" w:noHBand="0" w:noVBand="1"/>
      </w:tblPr>
      <w:tblGrid>
        <w:gridCol w:w="1328"/>
        <w:gridCol w:w="1830"/>
        <w:gridCol w:w="1090"/>
        <w:gridCol w:w="1417"/>
        <w:gridCol w:w="2421"/>
        <w:gridCol w:w="1690"/>
      </w:tblGrid>
      <w:tr w:rsidR="00731F53" w14:paraId="7EBE1007" w14:textId="77777777" w:rsidTr="006A1CA0">
        <w:trPr>
          <w:tblHeader/>
        </w:trPr>
        <w:tc>
          <w:tcPr>
            <w:tcW w:w="1328" w:type="dxa"/>
            <w:vAlign w:val="center"/>
          </w:tcPr>
          <w:p w14:paraId="07F612D3" w14:textId="77777777" w:rsidR="00731F53" w:rsidRPr="004E7FB1" w:rsidRDefault="00731F53" w:rsidP="006A1CA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063CE340" w14:textId="77777777" w:rsidR="00731F53" w:rsidRPr="004E7FB1" w:rsidRDefault="00731F53" w:rsidP="006A1CA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1830" w:type="dxa"/>
            <w:vAlign w:val="center"/>
          </w:tcPr>
          <w:p w14:paraId="68E6C35F" w14:textId="77777777" w:rsidR="00731F53" w:rsidRPr="004E7FB1" w:rsidRDefault="00731F53" w:rsidP="006A1CA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Tipo de obra</w:t>
            </w:r>
          </w:p>
        </w:tc>
        <w:tc>
          <w:tcPr>
            <w:tcW w:w="1090" w:type="dxa"/>
            <w:vAlign w:val="center"/>
          </w:tcPr>
          <w:p w14:paraId="77E20B65" w14:textId="77777777" w:rsidR="00731F53" w:rsidRPr="004E7FB1" w:rsidRDefault="00731F53" w:rsidP="006A1CA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País</w:t>
            </w:r>
          </w:p>
        </w:tc>
        <w:tc>
          <w:tcPr>
            <w:tcW w:w="1417" w:type="dxa"/>
            <w:vAlign w:val="center"/>
          </w:tcPr>
          <w:p w14:paraId="35DC1382" w14:textId="77777777" w:rsidR="00731F53" w:rsidRPr="004E7FB1" w:rsidRDefault="00731F53" w:rsidP="006A1CA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Título</w:t>
            </w:r>
          </w:p>
        </w:tc>
        <w:tc>
          <w:tcPr>
            <w:tcW w:w="2421" w:type="dxa"/>
            <w:vAlign w:val="center"/>
          </w:tcPr>
          <w:p w14:paraId="56E538C5" w14:textId="77777777" w:rsidR="00731F53" w:rsidRPr="004E7FB1" w:rsidRDefault="00731F53" w:rsidP="006A1CA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scripción</w:t>
            </w:r>
          </w:p>
        </w:tc>
        <w:tc>
          <w:tcPr>
            <w:tcW w:w="1690" w:type="dxa"/>
            <w:vAlign w:val="center"/>
          </w:tcPr>
          <w:p w14:paraId="32BFAF8A" w14:textId="77777777" w:rsidR="00731F53" w:rsidRPr="004E7FB1" w:rsidRDefault="00731F53" w:rsidP="006A1CA0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Link</w:t>
            </w:r>
            <w:proofErr w:type="gramEnd"/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(si aplica)</w:t>
            </w:r>
          </w:p>
        </w:tc>
      </w:tr>
      <w:tr w:rsidR="00731F53" w14:paraId="786AB30F" w14:textId="77777777" w:rsidTr="006A1CA0">
        <w:tc>
          <w:tcPr>
            <w:tcW w:w="1328" w:type="dxa"/>
            <w:vAlign w:val="center"/>
          </w:tcPr>
          <w:p w14:paraId="5C79E702" w14:textId="77777777" w:rsidR="00731F53" w:rsidRPr="00480CFF" w:rsidRDefault="00731F53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30" w:type="dxa"/>
            <w:vAlign w:val="center"/>
          </w:tcPr>
          <w:p w14:paraId="4BA02B57" w14:textId="77777777" w:rsidR="00731F53" w:rsidRPr="00480CFF" w:rsidRDefault="00731F53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5AAB8CDC" w14:textId="77777777" w:rsidR="00731F53" w:rsidRPr="00480CFF" w:rsidRDefault="00731F53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0247AF1D" w14:textId="77777777" w:rsidR="00731F53" w:rsidRPr="00480CFF" w:rsidRDefault="00731F53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421" w:type="dxa"/>
            <w:vAlign w:val="center"/>
          </w:tcPr>
          <w:p w14:paraId="1315A130" w14:textId="77777777" w:rsidR="00731F53" w:rsidRPr="00480CFF" w:rsidRDefault="00731F53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90" w:type="dxa"/>
            <w:vAlign w:val="center"/>
          </w:tcPr>
          <w:p w14:paraId="3FD56404" w14:textId="77777777" w:rsidR="00731F53" w:rsidRPr="00480CFF" w:rsidRDefault="00731F53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731F53" w14:paraId="2C2A4A52" w14:textId="77777777" w:rsidTr="006A1CA0">
        <w:tc>
          <w:tcPr>
            <w:tcW w:w="1328" w:type="dxa"/>
            <w:vAlign w:val="center"/>
          </w:tcPr>
          <w:p w14:paraId="30643CD6" w14:textId="77777777" w:rsidR="00731F53" w:rsidRPr="00480CFF" w:rsidRDefault="00731F53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30" w:type="dxa"/>
            <w:vAlign w:val="center"/>
          </w:tcPr>
          <w:p w14:paraId="107EB749" w14:textId="77777777" w:rsidR="00731F53" w:rsidRPr="00480CFF" w:rsidRDefault="00731F53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684A2151" w14:textId="77777777" w:rsidR="00731F53" w:rsidRPr="00480CFF" w:rsidRDefault="00731F53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7EED0A4C" w14:textId="77777777" w:rsidR="00731F53" w:rsidRPr="00480CFF" w:rsidRDefault="00731F53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421" w:type="dxa"/>
            <w:vAlign w:val="center"/>
          </w:tcPr>
          <w:p w14:paraId="66B0F8B2" w14:textId="77777777" w:rsidR="00731F53" w:rsidRPr="00480CFF" w:rsidRDefault="00731F53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90" w:type="dxa"/>
            <w:vAlign w:val="center"/>
          </w:tcPr>
          <w:p w14:paraId="2E41C4DE" w14:textId="77777777" w:rsidR="00731F53" w:rsidRPr="00480CFF" w:rsidRDefault="00731F53" w:rsidP="006A1CA0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41CDCCEF" w14:textId="77777777" w:rsidR="00985D4A" w:rsidRDefault="00985D4A" w:rsidP="00F154AC">
      <w:pPr>
        <w:rPr>
          <w:rFonts w:ascii="Arial Narrow" w:hAnsi="Arial Narrow"/>
          <w:sz w:val="24"/>
          <w:szCs w:val="24"/>
        </w:rPr>
      </w:pPr>
    </w:p>
    <w:p w14:paraId="67D2C2B7" w14:textId="77777777" w:rsidR="00CA019A" w:rsidRDefault="00CA019A" w:rsidP="00F154AC">
      <w:pPr>
        <w:rPr>
          <w:rFonts w:ascii="Arial Narrow" w:hAnsi="Arial Narrow"/>
          <w:sz w:val="24"/>
          <w:szCs w:val="24"/>
        </w:rPr>
      </w:pPr>
    </w:p>
    <w:p w14:paraId="52DACD08" w14:textId="77777777" w:rsidR="00CA019A" w:rsidRDefault="00CA019A" w:rsidP="00F154AC">
      <w:pPr>
        <w:rPr>
          <w:rFonts w:ascii="Arial Narrow" w:hAnsi="Arial Narrow"/>
          <w:sz w:val="24"/>
          <w:szCs w:val="24"/>
        </w:rPr>
      </w:pPr>
    </w:p>
    <w:p w14:paraId="119F85FF" w14:textId="77777777" w:rsidR="00CA019A" w:rsidRDefault="00CA019A" w:rsidP="00F154AC">
      <w:pPr>
        <w:rPr>
          <w:rFonts w:ascii="Arial Narrow" w:hAnsi="Arial Narrow"/>
          <w:sz w:val="24"/>
          <w:szCs w:val="24"/>
        </w:rPr>
      </w:pPr>
    </w:p>
    <w:p w14:paraId="65A20C54" w14:textId="77777777" w:rsidR="00CA019A" w:rsidRDefault="00CA019A" w:rsidP="00F154AC">
      <w:pPr>
        <w:rPr>
          <w:rFonts w:ascii="Arial Narrow" w:hAnsi="Arial Narrow"/>
          <w:sz w:val="24"/>
          <w:szCs w:val="24"/>
        </w:rPr>
      </w:pPr>
    </w:p>
    <w:p w14:paraId="3D149CED" w14:textId="2FE4551D" w:rsidR="00480CFF" w:rsidRDefault="00731F53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lastRenderedPageBreak/>
        <w:t>d</w:t>
      </w:r>
      <w:r w:rsidR="00B06286">
        <w:rPr>
          <w:rFonts w:ascii="Arial Narrow" w:hAnsi="Arial Narrow"/>
          <w:sz w:val="24"/>
          <w:szCs w:val="24"/>
        </w:rPr>
        <w:t xml:space="preserve">. </w:t>
      </w:r>
      <w:r w:rsidR="00480CFF">
        <w:rPr>
          <w:rFonts w:ascii="Arial Narrow" w:hAnsi="Arial Narrow"/>
          <w:sz w:val="24"/>
          <w:szCs w:val="24"/>
        </w:rPr>
        <w:t xml:space="preserve">Indique los </w:t>
      </w:r>
      <w:r w:rsidR="00207A68" w:rsidRPr="00207A68">
        <w:rPr>
          <w:rFonts w:ascii="Arial Narrow" w:hAnsi="Arial Narrow"/>
          <w:b/>
          <w:bCs/>
          <w:sz w:val="24"/>
          <w:szCs w:val="24"/>
        </w:rPr>
        <w:t>libros</w:t>
      </w:r>
      <w:r w:rsidR="00207A68">
        <w:rPr>
          <w:rFonts w:ascii="Arial Narrow" w:hAnsi="Arial Narrow"/>
          <w:b/>
          <w:bCs/>
          <w:sz w:val="24"/>
          <w:szCs w:val="24"/>
        </w:rPr>
        <w:t xml:space="preserve">, </w:t>
      </w:r>
      <w:r w:rsidR="00480CFF">
        <w:rPr>
          <w:rFonts w:ascii="Arial Narrow" w:hAnsi="Arial Narrow"/>
          <w:b/>
          <w:bCs/>
          <w:sz w:val="24"/>
          <w:szCs w:val="24"/>
        </w:rPr>
        <w:t>capítulos de libro</w:t>
      </w:r>
      <w:r w:rsidR="007E3F0E">
        <w:rPr>
          <w:rFonts w:ascii="Arial Narrow" w:hAnsi="Arial Narrow"/>
          <w:b/>
          <w:bCs/>
          <w:sz w:val="24"/>
          <w:szCs w:val="24"/>
        </w:rPr>
        <w:t xml:space="preserve">, catálogos, </w:t>
      </w:r>
      <w:proofErr w:type="spellStart"/>
      <w:r w:rsidR="007E3F0E">
        <w:rPr>
          <w:rFonts w:ascii="Arial Narrow" w:hAnsi="Arial Narrow"/>
          <w:b/>
          <w:bCs/>
          <w:sz w:val="24"/>
          <w:szCs w:val="24"/>
        </w:rPr>
        <w:t>etc</w:t>
      </w:r>
      <w:proofErr w:type="spellEnd"/>
      <w:r w:rsidR="00207A68">
        <w:rPr>
          <w:rFonts w:ascii="Arial Narrow" w:hAnsi="Arial Narrow"/>
          <w:b/>
          <w:bCs/>
          <w:sz w:val="24"/>
          <w:szCs w:val="24"/>
        </w:rPr>
        <w:t xml:space="preserve"> </w:t>
      </w:r>
      <w:r w:rsidR="00480CFF">
        <w:rPr>
          <w:rFonts w:ascii="Arial Narrow" w:hAnsi="Arial Narrow"/>
          <w:sz w:val="24"/>
          <w:szCs w:val="24"/>
        </w:rPr>
        <w:t>en l</w:t>
      </w:r>
      <w:r w:rsidR="001929AA">
        <w:rPr>
          <w:rFonts w:ascii="Arial Narrow" w:hAnsi="Arial Narrow"/>
          <w:sz w:val="24"/>
          <w:szCs w:val="24"/>
        </w:rPr>
        <w:t>o</w:t>
      </w:r>
      <w:r w:rsidR="00480CFF">
        <w:rPr>
          <w:rFonts w:ascii="Arial Narrow" w:hAnsi="Arial Narrow"/>
          <w:sz w:val="24"/>
          <w:szCs w:val="24"/>
        </w:rPr>
        <w:t>s que ha participado. Agregue todas las filas que sean necesarias.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1558"/>
        <w:gridCol w:w="1558"/>
        <w:gridCol w:w="1559"/>
        <w:gridCol w:w="1558"/>
        <w:gridCol w:w="1558"/>
        <w:gridCol w:w="1559"/>
      </w:tblGrid>
      <w:tr w:rsidR="006B5AEA" w14:paraId="7D68AC05" w14:textId="77777777" w:rsidTr="006A7CCF">
        <w:trPr>
          <w:tblHeader/>
        </w:trPr>
        <w:tc>
          <w:tcPr>
            <w:tcW w:w="1558" w:type="dxa"/>
            <w:vAlign w:val="center"/>
          </w:tcPr>
          <w:p w14:paraId="55C3E467" w14:textId="77777777" w:rsidR="006B5AEA" w:rsidRPr="00AA1A39" w:rsidRDefault="006B5AEA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571E1CCE" w14:textId="77777777" w:rsidR="006B5AEA" w:rsidRPr="00AA1A39" w:rsidRDefault="006B5AEA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1558" w:type="dxa"/>
            <w:vAlign w:val="center"/>
          </w:tcPr>
          <w:p w14:paraId="3943FF6D" w14:textId="77777777" w:rsidR="006B5AEA" w:rsidRPr="00AA1A39" w:rsidRDefault="006B5AEA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utores</w:t>
            </w:r>
          </w:p>
          <w:p w14:paraId="00AAC45B" w14:textId="77777777" w:rsidR="006B5AEA" w:rsidRPr="00AA1A39" w:rsidRDefault="006B5AEA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ponga en negrita su nombre)</w:t>
            </w:r>
          </w:p>
        </w:tc>
        <w:tc>
          <w:tcPr>
            <w:tcW w:w="1559" w:type="dxa"/>
            <w:vAlign w:val="center"/>
          </w:tcPr>
          <w:p w14:paraId="323B7CAC" w14:textId="2A06A995" w:rsidR="006B5AEA" w:rsidRPr="00AA1A39" w:rsidRDefault="006B5AEA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Título </w:t>
            </w: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l capítulo</w:t>
            </w:r>
          </w:p>
        </w:tc>
        <w:tc>
          <w:tcPr>
            <w:tcW w:w="1558" w:type="dxa"/>
            <w:vAlign w:val="center"/>
          </w:tcPr>
          <w:p w14:paraId="2F2AB35F" w14:textId="52C5E40F" w:rsidR="006B5AEA" w:rsidRPr="00AA1A39" w:rsidRDefault="006B5AEA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Editorial</w:t>
            </w: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(Nombre completo)</w:t>
            </w:r>
          </w:p>
        </w:tc>
        <w:tc>
          <w:tcPr>
            <w:tcW w:w="1558" w:type="dxa"/>
            <w:vAlign w:val="center"/>
          </w:tcPr>
          <w:p w14:paraId="142FFD2C" w14:textId="77777777" w:rsidR="006B5AEA" w:rsidRPr="00AA1A39" w:rsidRDefault="006B5AEA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OI</w:t>
            </w:r>
          </w:p>
        </w:tc>
        <w:tc>
          <w:tcPr>
            <w:tcW w:w="1559" w:type="dxa"/>
            <w:vAlign w:val="center"/>
          </w:tcPr>
          <w:p w14:paraId="6157B932" w14:textId="03D928BE" w:rsidR="006B5AEA" w:rsidRPr="006B5AEA" w:rsidRDefault="006B5AEA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Enlace</w:t>
            </w:r>
          </w:p>
        </w:tc>
      </w:tr>
      <w:tr w:rsidR="006B5AEA" w14:paraId="0E5BCA4E" w14:textId="77777777" w:rsidTr="006A7CCF">
        <w:tc>
          <w:tcPr>
            <w:tcW w:w="1558" w:type="dxa"/>
            <w:vAlign w:val="center"/>
          </w:tcPr>
          <w:p w14:paraId="339C3B7F" w14:textId="1AA4F873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0BA33E66" w14:textId="2171826B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109D7891" w14:textId="27812B94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04271E48" w14:textId="14B965C0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6BC16E32" w14:textId="079FB397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73E0B3BA" w14:textId="0D04AE4F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6B5AEA" w14:paraId="6DF3AEE9" w14:textId="77777777" w:rsidTr="006A7CCF">
        <w:tc>
          <w:tcPr>
            <w:tcW w:w="1558" w:type="dxa"/>
            <w:vAlign w:val="center"/>
          </w:tcPr>
          <w:p w14:paraId="726CBCD1" w14:textId="77777777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50949DC1" w14:textId="77777777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7074CA74" w14:textId="77777777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4B87C012" w14:textId="77777777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31E05D2A" w14:textId="77777777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764FC98A" w14:textId="77777777" w:rsidR="006B5AEA" w:rsidRPr="00382B78" w:rsidRDefault="006B5AEA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6AA8A75D" w14:textId="77777777" w:rsidR="00731F53" w:rsidRDefault="00731F53" w:rsidP="00F154AC">
      <w:pPr>
        <w:rPr>
          <w:rFonts w:ascii="Arial Narrow" w:hAnsi="Arial Narrow"/>
          <w:sz w:val="24"/>
          <w:szCs w:val="24"/>
        </w:rPr>
      </w:pPr>
    </w:p>
    <w:p w14:paraId="5B3DAE29" w14:textId="4C852098" w:rsidR="00F6079B" w:rsidRDefault="00731F53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e</w:t>
      </w:r>
      <w:r w:rsidR="00B06286">
        <w:rPr>
          <w:rFonts w:ascii="Arial Narrow" w:hAnsi="Arial Narrow"/>
          <w:sz w:val="24"/>
          <w:szCs w:val="24"/>
        </w:rPr>
        <w:t xml:space="preserve">. </w:t>
      </w:r>
      <w:r w:rsidR="00F6079B">
        <w:rPr>
          <w:rFonts w:ascii="Arial Narrow" w:hAnsi="Arial Narrow"/>
          <w:sz w:val="24"/>
          <w:szCs w:val="24"/>
        </w:rPr>
        <w:t xml:space="preserve">Indique los </w:t>
      </w:r>
      <w:r w:rsidR="00F6079B">
        <w:rPr>
          <w:rFonts w:ascii="Arial Narrow" w:hAnsi="Arial Narrow"/>
          <w:b/>
          <w:bCs/>
          <w:sz w:val="24"/>
          <w:szCs w:val="24"/>
        </w:rPr>
        <w:t xml:space="preserve">proyectos </w:t>
      </w:r>
      <w:r w:rsidR="00A11BE5">
        <w:rPr>
          <w:rFonts w:ascii="Arial Narrow" w:hAnsi="Arial Narrow"/>
          <w:b/>
          <w:bCs/>
          <w:sz w:val="24"/>
          <w:szCs w:val="24"/>
        </w:rPr>
        <w:t>de investigación</w:t>
      </w:r>
      <w:r w:rsidR="00D64FCD">
        <w:rPr>
          <w:rFonts w:ascii="Arial Narrow" w:hAnsi="Arial Narrow"/>
          <w:b/>
          <w:bCs/>
          <w:sz w:val="24"/>
          <w:szCs w:val="24"/>
        </w:rPr>
        <w:t>/creación</w:t>
      </w:r>
      <w:r w:rsidR="00A11BE5">
        <w:rPr>
          <w:rFonts w:ascii="Arial Narrow" w:hAnsi="Arial Narrow"/>
          <w:b/>
          <w:bCs/>
          <w:sz w:val="24"/>
          <w:szCs w:val="24"/>
        </w:rPr>
        <w:t xml:space="preserve"> </w:t>
      </w:r>
      <w:r w:rsidR="00F6079B">
        <w:rPr>
          <w:rFonts w:ascii="Arial Narrow" w:hAnsi="Arial Narrow"/>
          <w:sz w:val="24"/>
          <w:szCs w:val="24"/>
        </w:rPr>
        <w:t>en los que ha participado. Agregue todas las filas que sean necesarias.</w:t>
      </w:r>
    </w:p>
    <w:tbl>
      <w:tblPr>
        <w:tblStyle w:val="Tablaconcuadrcula"/>
        <w:tblW w:w="9350" w:type="dxa"/>
        <w:tblLook w:val="04A0" w:firstRow="1" w:lastRow="0" w:firstColumn="1" w:lastColumn="0" w:noHBand="0" w:noVBand="1"/>
      </w:tblPr>
      <w:tblGrid>
        <w:gridCol w:w="1395"/>
        <w:gridCol w:w="960"/>
        <w:gridCol w:w="2742"/>
        <w:gridCol w:w="1485"/>
        <w:gridCol w:w="2768"/>
      </w:tblGrid>
      <w:tr w:rsidR="00C35091" w14:paraId="10B6AB9A" w14:textId="77777777" w:rsidTr="43218947">
        <w:trPr>
          <w:tblHeader/>
        </w:trPr>
        <w:tc>
          <w:tcPr>
            <w:tcW w:w="1395" w:type="dxa"/>
            <w:vAlign w:val="center"/>
          </w:tcPr>
          <w:p w14:paraId="561A0FC1" w14:textId="77777777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5CC67595" w14:textId="7400D9EB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960" w:type="dxa"/>
            <w:vAlign w:val="center"/>
          </w:tcPr>
          <w:p w14:paraId="4499CBE4" w14:textId="6A697FE6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uración</w:t>
            </w:r>
          </w:p>
        </w:tc>
        <w:tc>
          <w:tcPr>
            <w:tcW w:w="2742" w:type="dxa"/>
            <w:vAlign w:val="center"/>
          </w:tcPr>
          <w:p w14:paraId="5B2FBFD8" w14:textId="43B7830D" w:rsidR="00C35091" w:rsidRPr="008E6D86" w:rsidRDefault="00897810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mbre del proyecto</w:t>
            </w:r>
          </w:p>
        </w:tc>
        <w:tc>
          <w:tcPr>
            <w:tcW w:w="1485" w:type="dxa"/>
            <w:vAlign w:val="center"/>
          </w:tcPr>
          <w:p w14:paraId="51DFAF63" w14:textId="44AA7014" w:rsidR="00C35091" w:rsidRPr="008E6D86" w:rsidRDefault="00897810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Fuente de Financiamiento</w:t>
            </w:r>
          </w:p>
        </w:tc>
        <w:tc>
          <w:tcPr>
            <w:tcW w:w="2768" w:type="dxa"/>
            <w:vAlign w:val="center"/>
          </w:tcPr>
          <w:p w14:paraId="0D5854B7" w14:textId="4CEA1570" w:rsidR="00C35091" w:rsidRPr="008E6D86" w:rsidRDefault="00897810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Rol en el proyecto</w:t>
            </w:r>
          </w:p>
        </w:tc>
      </w:tr>
      <w:tr w:rsidR="00C35091" w14:paraId="276DAAEE" w14:textId="77777777" w:rsidTr="43218947">
        <w:tc>
          <w:tcPr>
            <w:tcW w:w="1395" w:type="dxa"/>
            <w:vAlign w:val="center"/>
          </w:tcPr>
          <w:p w14:paraId="4AE1F27C" w14:textId="77777777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960" w:type="dxa"/>
            <w:vAlign w:val="center"/>
          </w:tcPr>
          <w:p w14:paraId="59205A15" w14:textId="77777777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742" w:type="dxa"/>
            <w:vAlign w:val="center"/>
          </w:tcPr>
          <w:p w14:paraId="492CCC11" w14:textId="77777777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485" w:type="dxa"/>
            <w:vAlign w:val="center"/>
          </w:tcPr>
          <w:p w14:paraId="569D8C5B" w14:textId="77777777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768" w:type="dxa"/>
            <w:vAlign w:val="center"/>
          </w:tcPr>
          <w:p w14:paraId="751E5346" w14:textId="77777777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C35091" w14:paraId="54F175D6" w14:textId="77777777" w:rsidTr="43218947">
        <w:tc>
          <w:tcPr>
            <w:tcW w:w="1395" w:type="dxa"/>
            <w:vAlign w:val="center"/>
          </w:tcPr>
          <w:p w14:paraId="354321BC" w14:textId="77777777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960" w:type="dxa"/>
            <w:vAlign w:val="center"/>
          </w:tcPr>
          <w:p w14:paraId="6B7208C1" w14:textId="77777777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742" w:type="dxa"/>
            <w:vAlign w:val="center"/>
          </w:tcPr>
          <w:p w14:paraId="10C6BDB1" w14:textId="77777777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485" w:type="dxa"/>
            <w:vAlign w:val="center"/>
          </w:tcPr>
          <w:p w14:paraId="3367E03B" w14:textId="77777777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768" w:type="dxa"/>
            <w:vAlign w:val="center"/>
          </w:tcPr>
          <w:p w14:paraId="3312025D" w14:textId="77777777" w:rsidR="00C35091" w:rsidRPr="008E6D86" w:rsidRDefault="00C35091" w:rsidP="00F154AC">
            <w:pPr>
              <w:pStyle w:val="Ttulo4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</w:tbl>
    <w:p w14:paraId="7CF78FFF" w14:textId="50C3E00C" w:rsidR="00B06286" w:rsidRDefault="00B06286" w:rsidP="00B06286">
      <w:pPr>
        <w:rPr>
          <w:rFonts w:ascii="Arial Narrow" w:hAnsi="Arial Narrow"/>
          <w:b/>
          <w:bCs/>
          <w:sz w:val="24"/>
          <w:szCs w:val="24"/>
        </w:rPr>
      </w:pPr>
    </w:p>
    <w:p w14:paraId="01276FB9" w14:textId="342CE4D7" w:rsidR="00E60839" w:rsidRDefault="00F154AC" w:rsidP="00F154AC">
      <w:pPr>
        <w:pStyle w:val="Ttulo2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5</w:t>
      </w:r>
      <w:r w:rsidR="00E60839" w:rsidRPr="00955C50">
        <w:rPr>
          <w:rFonts w:ascii="Arial Narrow" w:hAnsi="Arial Narrow"/>
          <w:b/>
          <w:bCs/>
          <w:sz w:val="24"/>
          <w:szCs w:val="24"/>
        </w:rPr>
        <w:t>. ANTECEDENTE</w:t>
      </w:r>
      <w:r w:rsidR="00E60839">
        <w:rPr>
          <w:rFonts w:ascii="Arial Narrow" w:hAnsi="Arial Narrow"/>
          <w:b/>
          <w:bCs/>
          <w:sz w:val="24"/>
          <w:szCs w:val="24"/>
        </w:rPr>
        <w:t>S DE DOCENCIA</w:t>
      </w:r>
    </w:p>
    <w:p w14:paraId="60F5B138" w14:textId="10512F26" w:rsidR="00E60839" w:rsidRDefault="00E60839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ndique las </w:t>
      </w:r>
      <w:r w:rsidR="00CF74BC">
        <w:rPr>
          <w:rFonts w:ascii="Arial Narrow" w:hAnsi="Arial Narrow"/>
          <w:b/>
          <w:bCs/>
          <w:sz w:val="24"/>
          <w:szCs w:val="24"/>
        </w:rPr>
        <w:t>actividades docentes</w:t>
      </w:r>
      <w:r>
        <w:rPr>
          <w:rFonts w:ascii="Arial Narrow" w:hAnsi="Arial Narrow"/>
          <w:sz w:val="24"/>
          <w:szCs w:val="24"/>
        </w:rPr>
        <w:t xml:space="preserve"> en </w:t>
      </w:r>
      <w:r w:rsidR="00CF74BC">
        <w:rPr>
          <w:rFonts w:ascii="Arial Narrow" w:hAnsi="Arial Narrow"/>
          <w:sz w:val="24"/>
          <w:szCs w:val="24"/>
        </w:rPr>
        <w:t xml:space="preserve">las </w:t>
      </w:r>
      <w:r>
        <w:rPr>
          <w:rFonts w:ascii="Arial Narrow" w:hAnsi="Arial Narrow"/>
          <w:sz w:val="24"/>
          <w:szCs w:val="24"/>
        </w:rPr>
        <w:t>que ha participado</w:t>
      </w:r>
      <w:r w:rsidR="0085234B">
        <w:rPr>
          <w:rFonts w:ascii="Arial Narrow" w:hAnsi="Arial Narrow"/>
          <w:sz w:val="24"/>
          <w:szCs w:val="24"/>
        </w:rPr>
        <w:t xml:space="preserve"> (</w:t>
      </w:r>
      <w:proofErr w:type="spellStart"/>
      <w:r w:rsidR="00715FC7">
        <w:rPr>
          <w:rFonts w:ascii="Arial Narrow" w:hAnsi="Arial Narrow"/>
          <w:sz w:val="24"/>
          <w:szCs w:val="24"/>
        </w:rPr>
        <w:t>ej</w:t>
      </w:r>
      <w:proofErr w:type="spellEnd"/>
      <w:r w:rsidR="0085234B">
        <w:rPr>
          <w:rFonts w:ascii="Arial Narrow" w:hAnsi="Arial Narrow"/>
          <w:sz w:val="24"/>
          <w:szCs w:val="24"/>
        </w:rPr>
        <w:t xml:space="preserve"> ayudantía, profesor</w:t>
      </w:r>
      <w:r w:rsidR="00715FC7">
        <w:rPr>
          <w:rFonts w:ascii="Arial Narrow" w:hAnsi="Arial Narrow"/>
          <w:sz w:val="24"/>
          <w:szCs w:val="24"/>
        </w:rPr>
        <w:t>/a</w:t>
      </w:r>
      <w:r w:rsidR="0085234B">
        <w:rPr>
          <w:rFonts w:ascii="Arial Narrow" w:hAnsi="Arial Narrow"/>
          <w:sz w:val="24"/>
          <w:szCs w:val="24"/>
        </w:rPr>
        <w:t xml:space="preserve"> de laboratorio, </w:t>
      </w:r>
      <w:r w:rsidR="00715FC7">
        <w:rPr>
          <w:rFonts w:ascii="Arial Narrow" w:hAnsi="Arial Narrow"/>
          <w:sz w:val="24"/>
          <w:szCs w:val="24"/>
        </w:rPr>
        <w:t xml:space="preserve">profesor/a de cátedra, </w:t>
      </w:r>
      <w:proofErr w:type="spellStart"/>
      <w:r w:rsidR="00715FC7">
        <w:rPr>
          <w:rFonts w:ascii="Arial Narrow" w:hAnsi="Arial Narrow"/>
          <w:sz w:val="24"/>
          <w:szCs w:val="24"/>
        </w:rPr>
        <w:t>etc</w:t>
      </w:r>
      <w:proofErr w:type="spellEnd"/>
      <w:r w:rsidR="00715FC7">
        <w:rPr>
          <w:rFonts w:ascii="Arial Narrow" w:hAnsi="Arial Narrow"/>
          <w:sz w:val="24"/>
          <w:szCs w:val="24"/>
        </w:rPr>
        <w:t>)</w:t>
      </w:r>
      <w:r>
        <w:rPr>
          <w:rFonts w:ascii="Arial Narrow" w:hAnsi="Arial Narrow"/>
          <w:sz w:val="24"/>
          <w:szCs w:val="24"/>
        </w:rPr>
        <w:t>. Agregue todas las filas que sean necesarias.</w:t>
      </w:r>
    </w:p>
    <w:tbl>
      <w:tblPr>
        <w:tblStyle w:val="Tablaconcuadrcula"/>
        <w:tblW w:w="9350" w:type="dxa"/>
        <w:tblLook w:val="04A0" w:firstRow="1" w:lastRow="0" w:firstColumn="1" w:lastColumn="0" w:noHBand="0" w:noVBand="1"/>
      </w:tblPr>
      <w:tblGrid>
        <w:gridCol w:w="1409"/>
        <w:gridCol w:w="990"/>
        <w:gridCol w:w="2558"/>
        <w:gridCol w:w="4393"/>
      </w:tblGrid>
      <w:tr w:rsidR="00675C35" w14:paraId="12445A7A" w14:textId="77777777" w:rsidTr="43218947">
        <w:tc>
          <w:tcPr>
            <w:tcW w:w="1409" w:type="dxa"/>
            <w:vAlign w:val="center"/>
          </w:tcPr>
          <w:p w14:paraId="41F6C259" w14:textId="77777777" w:rsidR="00675C35" w:rsidRPr="00CF74BC" w:rsidRDefault="00675C35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092361A3" w14:textId="03C47824" w:rsidR="00675C35" w:rsidRPr="00CF74BC" w:rsidRDefault="00675C35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990" w:type="dxa"/>
            <w:vAlign w:val="center"/>
          </w:tcPr>
          <w:p w14:paraId="2D6558AC" w14:textId="3D0DC9D2" w:rsidR="00675C35" w:rsidRPr="00CF74BC" w:rsidRDefault="00675C35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uración</w:t>
            </w:r>
          </w:p>
        </w:tc>
        <w:tc>
          <w:tcPr>
            <w:tcW w:w="2558" w:type="dxa"/>
            <w:vAlign w:val="center"/>
          </w:tcPr>
          <w:p w14:paraId="240789A4" w14:textId="4E02F190" w:rsidR="00675C35" w:rsidRPr="00CF74BC" w:rsidRDefault="00675C35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stitución</w:t>
            </w:r>
          </w:p>
        </w:tc>
        <w:tc>
          <w:tcPr>
            <w:tcW w:w="4393" w:type="dxa"/>
            <w:vAlign w:val="center"/>
          </w:tcPr>
          <w:p w14:paraId="5038132C" w14:textId="470B0AE4" w:rsidR="00675C35" w:rsidRPr="00CF74BC" w:rsidRDefault="00675C35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scripción de la actividad</w:t>
            </w:r>
            <w:r w:rsidR="00416223"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docente realizada</w:t>
            </w:r>
          </w:p>
        </w:tc>
      </w:tr>
      <w:tr w:rsidR="00675C35" w14:paraId="2310EFE7" w14:textId="77777777" w:rsidTr="43218947">
        <w:tc>
          <w:tcPr>
            <w:tcW w:w="1409" w:type="dxa"/>
            <w:vAlign w:val="center"/>
          </w:tcPr>
          <w:p w14:paraId="634FA57A" w14:textId="77777777" w:rsidR="00675C35" w:rsidRPr="00CF74BC" w:rsidRDefault="00675C35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90" w:type="dxa"/>
            <w:vAlign w:val="center"/>
          </w:tcPr>
          <w:p w14:paraId="018C2B24" w14:textId="77777777" w:rsidR="00675C35" w:rsidRPr="00CF74BC" w:rsidRDefault="00675C35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558" w:type="dxa"/>
            <w:vAlign w:val="center"/>
          </w:tcPr>
          <w:p w14:paraId="795FB42E" w14:textId="77777777" w:rsidR="00675C35" w:rsidRPr="00CF74BC" w:rsidRDefault="00675C35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393" w:type="dxa"/>
            <w:vAlign w:val="center"/>
          </w:tcPr>
          <w:p w14:paraId="67903A14" w14:textId="77777777" w:rsidR="00675C35" w:rsidRPr="00CF74BC" w:rsidRDefault="00675C35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675C35" w14:paraId="01982B04" w14:textId="77777777" w:rsidTr="43218947">
        <w:tc>
          <w:tcPr>
            <w:tcW w:w="1409" w:type="dxa"/>
            <w:vAlign w:val="center"/>
          </w:tcPr>
          <w:p w14:paraId="5BD03434" w14:textId="77777777" w:rsidR="00675C35" w:rsidRPr="00CF74BC" w:rsidRDefault="00675C35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90" w:type="dxa"/>
            <w:vAlign w:val="center"/>
          </w:tcPr>
          <w:p w14:paraId="5D6F8D13" w14:textId="77777777" w:rsidR="00675C35" w:rsidRPr="00CF74BC" w:rsidRDefault="00675C35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558" w:type="dxa"/>
            <w:vAlign w:val="center"/>
          </w:tcPr>
          <w:p w14:paraId="1B83F81B" w14:textId="77777777" w:rsidR="00675C35" w:rsidRPr="00CF74BC" w:rsidRDefault="00675C35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393" w:type="dxa"/>
            <w:vAlign w:val="center"/>
          </w:tcPr>
          <w:p w14:paraId="30D1F45C" w14:textId="77777777" w:rsidR="00675C35" w:rsidRPr="00CF74BC" w:rsidRDefault="00675C35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73320E3A" w14:textId="76FF7118" w:rsidR="00E25612" w:rsidRDefault="00E25612" w:rsidP="00B06286">
      <w:pPr>
        <w:rPr>
          <w:rFonts w:ascii="Arial Narrow" w:hAnsi="Arial Narrow"/>
          <w:sz w:val="24"/>
          <w:szCs w:val="24"/>
        </w:rPr>
      </w:pPr>
    </w:p>
    <w:p w14:paraId="26E9D477" w14:textId="38D4E729" w:rsidR="001043E3" w:rsidRDefault="00F154AC" w:rsidP="00F154AC">
      <w:pPr>
        <w:pStyle w:val="Ttulo2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6</w:t>
      </w:r>
      <w:r w:rsidR="001043E3" w:rsidRPr="00955C50">
        <w:rPr>
          <w:rFonts w:ascii="Arial Narrow" w:hAnsi="Arial Narrow"/>
          <w:b/>
          <w:bCs/>
          <w:sz w:val="24"/>
          <w:szCs w:val="24"/>
        </w:rPr>
        <w:t xml:space="preserve">. </w:t>
      </w:r>
      <w:r w:rsidR="009E3C21">
        <w:rPr>
          <w:rFonts w:ascii="Arial Narrow" w:hAnsi="Arial Narrow"/>
          <w:b/>
          <w:bCs/>
          <w:sz w:val="24"/>
          <w:szCs w:val="24"/>
        </w:rPr>
        <w:t>OTROS ANTECEDENTES</w:t>
      </w:r>
    </w:p>
    <w:p w14:paraId="73889937" w14:textId="174BF2DF" w:rsidR="001043E3" w:rsidRDefault="00B06286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a. </w:t>
      </w:r>
      <w:r w:rsidR="001043E3">
        <w:rPr>
          <w:rFonts w:ascii="Arial Narrow" w:hAnsi="Arial Narrow"/>
          <w:sz w:val="24"/>
          <w:szCs w:val="24"/>
        </w:rPr>
        <w:t xml:space="preserve">Indique las </w:t>
      </w:r>
      <w:r w:rsidR="001043E3">
        <w:rPr>
          <w:rFonts w:ascii="Arial Narrow" w:hAnsi="Arial Narrow"/>
          <w:b/>
          <w:bCs/>
          <w:sz w:val="24"/>
          <w:szCs w:val="24"/>
        </w:rPr>
        <w:t xml:space="preserve">actividades </w:t>
      </w:r>
      <w:r w:rsidR="009E3C21">
        <w:rPr>
          <w:rFonts w:ascii="Arial Narrow" w:hAnsi="Arial Narrow"/>
          <w:b/>
          <w:bCs/>
          <w:sz w:val="24"/>
          <w:szCs w:val="24"/>
        </w:rPr>
        <w:t xml:space="preserve">de extensión </w:t>
      </w:r>
      <w:r w:rsidR="009E3C21">
        <w:rPr>
          <w:rFonts w:ascii="Arial Narrow" w:hAnsi="Arial Narrow"/>
          <w:sz w:val="24"/>
          <w:szCs w:val="24"/>
        </w:rPr>
        <w:t xml:space="preserve">o </w:t>
      </w:r>
      <w:r w:rsidR="009E3C21" w:rsidRPr="009E3C21">
        <w:rPr>
          <w:rFonts w:ascii="Arial Narrow" w:hAnsi="Arial Narrow"/>
          <w:b/>
          <w:bCs/>
          <w:sz w:val="24"/>
          <w:szCs w:val="24"/>
        </w:rPr>
        <w:t>vinculación con el medio</w:t>
      </w:r>
      <w:r w:rsidR="009E3C21">
        <w:rPr>
          <w:rFonts w:ascii="Arial Narrow" w:hAnsi="Arial Narrow"/>
          <w:sz w:val="24"/>
          <w:szCs w:val="24"/>
        </w:rPr>
        <w:t xml:space="preserve"> </w:t>
      </w:r>
      <w:r w:rsidR="001043E3">
        <w:rPr>
          <w:rFonts w:ascii="Arial Narrow" w:hAnsi="Arial Narrow"/>
          <w:sz w:val="24"/>
          <w:szCs w:val="24"/>
        </w:rPr>
        <w:t>en las que ha participado. Agregue todas las filas que sean necesaria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1276"/>
        <w:gridCol w:w="1644"/>
        <w:gridCol w:w="2727"/>
        <w:gridCol w:w="2290"/>
      </w:tblGrid>
      <w:tr w:rsidR="00882169" w14:paraId="5C2D4827" w14:textId="002697E8" w:rsidTr="00882169">
        <w:trPr>
          <w:tblHeader/>
        </w:trPr>
        <w:tc>
          <w:tcPr>
            <w:tcW w:w="1413" w:type="dxa"/>
            <w:vAlign w:val="center"/>
          </w:tcPr>
          <w:p w14:paraId="6B24173C" w14:textId="77777777" w:rsidR="00882169" w:rsidRPr="00224D42" w:rsidRDefault="00882169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22EB0D60" w14:textId="5AF25A14" w:rsidR="00882169" w:rsidRPr="00224D42" w:rsidRDefault="00882169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1276" w:type="dxa"/>
            <w:vAlign w:val="center"/>
          </w:tcPr>
          <w:p w14:paraId="2E6CCF47" w14:textId="13E62023" w:rsidR="00882169" w:rsidRPr="00224D42" w:rsidRDefault="00882169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uración</w:t>
            </w:r>
          </w:p>
        </w:tc>
        <w:tc>
          <w:tcPr>
            <w:tcW w:w="1644" w:type="dxa"/>
            <w:vAlign w:val="center"/>
          </w:tcPr>
          <w:p w14:paraId="1F58A180" w14:textId="3054FFF6" w:rsidR="00882169" w:rsidRPr="00224D42" w:rsidRDefault="00882169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stitución</w:t>
            </w:r>
          </w:p>
        </w:tc>
        <w:tc>
          <w:tcPr>
            <w:tcW w:w="2727" w:type="dxa"/>
            <w:vAlign w:val="center"/>
          </w:tcPr>
          <w:p w14:paraId="263862A6" w14:textId="76A1FFC9" w:rsidR="00882169" w:rsidRPr="00224D42" w:rsidRDefault="00882169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scripción de la actividad</w:t>
            </w:r>
          </w:p>
        </w:tc>
        <w:tc>
          <w:tcPr>
            <w:tcW w:w="2290" w:type="dxa"/>
            <w:vAlign w:val="center"/>
          </w:tcPr>
          <w:p w14:paraId="639E48DD" w14:textId="5D1B240C" w:rsidR="00882169" w:rsidRPr="00224D42" w:rsidRDefault="00882169" w:rsidP="00882169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Link</w:t>
            </w:r>
            <w:proofErr w:type="gramEnd"/>
            <w:r w:rsidR="00474E0D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(si existe)</w:t>
            </w:r>
          </w:p>
        </w:tc>
      </w:tr>
      <w:tr w:rsidR="00882169" w14:paraId="535A363A" w14:textId="15A0F5CC" w:rsidTr="00882169">
        <w:tc>
          <w:tcPr>
            <w:tcW w:w="1413" w:type="dxa"/>
            <w:vAlign w:val="center"/>
          </w:tcPr>
          <w:p w14:paraId="5035F5CE" w14:textId="77777777" w:rsidR="00882169" w:rsidRDefault="0088216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4123C06B" w14:textId="77777777" w:rsidR="00882169" w:rsidRDefault="0088216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44" w:type="dxa"/>
            <w:vAlign w:val="center"/>
          </w:tcPr>
          <w:p w14:paraId="1399A7E2" w14:textId="77777777" w:rsidR="00882169" w:rsidRDefault="0088216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727" w:type="dxa"/>
            <w:vAlign w:val="center"/>
          </w:tcPr>
          <w:p w14:paraId="08CA48DF" w14:textId="77777777" w:rsidR="00882169" w:rsidRDefault="0088216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290" w:type="dxa"/>
          </w:tcPr>
          <w:p w14:paraId="5B024B61" w14:textId="77777777" w:rsidR="00882169" w:rsidRDefault="0088216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882169" w14:paraId="1AFD2BE7" w14:textId="6D13D982" w:rsidTr="00882169">
        <w:tc>
          <w:tcPr>
            <w:tcW w:w="1413" w:type="dxa"/>
            <w:vAlign w:val="center"/>
          </w:tcPr>
          <w:p w14:paraId="46DF3725" w14:textId="77777777" w:rsidR="00882169" w:rsidRDefault="0088216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7C536BBE" w14:textId="77777777" w:rsidR="00882169" w:rsidRDefault="0088216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44" w:type="dxa"/>
            <w:vAlign w:val="center"/>
          </w:tcPr>
          <w:p w14:paraId="2759480B" w14:textId="77777777" w:rsidR="00882169" w:rsidRDefault="0088216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727" w:type="dxa"/>
            <w:vAlign w:val="center"/>
          </w:tcPr>
          <w:p w14:paraId="272D96C1" w14:textId="77777777" w:rsidR="00882169" w:rsidRDefault="0088216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290" w:type="dxa"/>
          </w:tcPr>
          <w:p w14:paraId="2D8C37C7" w14:textId="77777777" w:rsidR="00882169" w:rsidRDefault="00882169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04B103DE" w14:textId="77777777" w:rsidR="001C640B" w:rsidRDefault="001C640B" w:rsidP="00F154AC">
      <w:pPr>
        <w:rPr>
          <w:rFonts w:ascii="Arial Narrow" w:hAnsi="Arial Narrow"/>
          <w:sz w:val="24"/>
          <w:szCs w:val="24"/>
        </w:rPr>
      </w:pPr>
    </w:p>
    <w:p w14:paraId="27A65E1A" w14:textId="77777777" w:rsidR="00CA019A" w:rsidRDefault="00CA019A" w:rsidP="00F154AC">
      <w:pPr>
        <w:rPr>
          <w:rFonts w:ascii="Arial Narrow" w:hAnsi="Arial Narrow"/>
          <w:sz w:val="24"/>
          <w:szCs w:val="24"/>
        </w:rPr>
      </w:pPr>
    </w:p>
    <w:p w14:paraId="039872AE" w14:textId="77777777" w:rsidR="00CA019A" w:rsidRDefault="00CA019A" w:rsidP="00F154AC">
      <w:pPr>
        <w:rPr>
          <w:rFonts w:ascii="Arial Narrow" w:hAnsi="Arial Narrow"/>
          <w:sz w:val="24"/>
          <w:szCs w:val="24"/>
        </w:rPr>
      </w:pPr>
    </w:p>
    <w:p w14:paraId="23F2FED7" w14:textId="77777777" w:rsidR="00CA019A" w:rsidRDefault="00CA019A" w:rsidP="00F154AC">
      <w:pPr>
        <w:rPr>
          <w:rFonts w:ascii="Arial Narrow" w:hAnsi="Arial Narrow"/>
          <w:sz w:val="24"/>
          <w:szCs w:val="24"/>
        </w:rPr>
      </w:pPr>
    </w:p>
    <w:p w14:paraId="42B37CC4" w14:textId="0A741FC2" w:rsidR="0052263D" w:rsidRDefault="00B06286" w:rsidP="00F154A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lastRenderedPageBreak/>
        <w:t xml:space="preserve">b. </w:t>
      </w:r>
      <w:r w:rsidR="0052263D">
        <w:rPr>
          <w:rFonts w:ascii="Arial Narrow" w:hAnsi="Arial Narrow"/>
          <w:sz w:val="24"/>
          <w:szCs w:val="24"/>
        </w:rPr>
        <w:t xml:space="preserve">Indique los </w:t>
      </w:r>
      <w:r w:rsidR="0052263D">
        <w:rPr>
          <w:rFonts w:ascii="Arial Narrow" w:hAnsi="Arial Narrow"/>
          <w:b/>
          <w:bCs/>
          <w:sz w:val="24"/>
          <w:szCs w:val="24"/>
        </w:rPr>
        <w:t xml:space="preserve">reconocimientos </w:t>
      </w:r>
      <w:r w:rsidR="0052263D">
        <w:rPr>
          <w:rFonts w:ascii="Arial Narrow" w:hAnsi="Arial Narrow"/>
          <w:sz w:val="24"/>
          <w:szCs w:val="24"/>
        </w:rPr>
        <w:t xml:space="preserve">o </w:t>
      </w:r>
      <w:r w:rsidR="0052263D">
        <w:rPr>
          <w:rFonts w:ascii="Arial Narrow" w:hAnsi="Arial Narrow"/>
          <w:b/>
          <w:bCs/>
          <w:sz w:val="24"/>
          <w:szCs w:val="24"/>
        </w:rPr>
        <w:t xml:space="preserve">premios </w:t>
      </w:r>
      <w:r w:rsidR="001E4AA0">
        <w:rPr>
          <w:rFonts w:ascii="Arial Narrow" w:hAnsi="Arial Narrow"/>
          <w:sz w:val="24"/>
          <w:szCs w:val="24"/>
        </w:rPr>
        <w:t xml:space="preserve">que haya </w:t>
      </w:r>
      <w:r w:rsidR="00474E0D">
        <w:rPr>
          <w:rFonts w:ascii="Arial Narrow" w:hAnsi="Arial Narrow"/>
          <w:sz w:val="24"/>
          <w:szCs w:val="24"/>
        </w:rPr>
        <w:t>obtenido</w:t>
      </w:r>
      <w:r w:rsidR="0052263D">
        <w:rPr>
          <w:rFonts w:ascii="Arial Narrow" w:hAnsi="Arial Narrow"/>
          <w:sz w:val="24"/>
          <w:szCs w:val="24"/>
        </w:rPr>
        <w:t>. Agregue todas las filas que sean necesaria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2263D" w14:paraId="60B09498" w14:textId="77777777">
        <w:trPr>
          <w:tblHeader/>
        </w:trPr>
        <w:tc>
          <w:tcPr>
            <w:tcW w:w="2337" w:type="dxa"/>
            <w:vAlign w:val="center"/>
          </w:tcPr>
          <w:p w14:paraId="7AC6450A" w14:textId="77777777" w:rsidR="0052263D" w:rsidRPr="00224D42" w:rsidRDefault="0052263D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235388AC" w14:textId="77777777" w:rsidR="0052263D" w:rsidRPr="00224D42" w:rsidRDefault="0052263D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2337" w:type="dxa"/>
            <w:vAlign w:val="center"/>
          </w:tcPr>
          <w:p w14:paraId="56AEE1A9" w14:textId="26FE587E" w:rsidR="0052263D" w:rsidRPr="00224D42" w:rsidRDefault="00771ED2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mbre del reconocimiento / premio</w:t>
            </w:r>
          </w:p>
        </w:tc>
        <w:tc>
          <w:tcPr>
            <w:tcW w:w="2338" w:type="dxa"/>
            <w:vAlign w:val="center"/>
          </w:tcPr>
          <w:p w14:paraId="0E13EC8F" w14:textId="24A4E930" w:rsidR="0052263D" w:rsidRPr="00224D42" w:rsidRDefault="00771ED2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stitución que lo otorgó</w:t>
            </w:r>
          </w:p>
        </w:tc>
        <w:tc>
          <w:tcPr>
            <w:tcW w:w="2338" w:type="dxa"/>
            <w:vAlign w:val="center"/>
          </w:tcPr>
          <w:p w14:paraId="2D66ED76" w14:textId="3E40CABC" w:rsidR="0052263D" w:rsidRPr="00224D42" w:rsidRDefault="00771ED2" w:rsidP="00F154AC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omentarios</w:t>
            </w:r>
          </w:p>
        </w:tc>
      </w:tr>
      <w:tr w:rsidR="0052263D" w14:paraId="54508C98" w14:textId="77777777">
        <w:tc>
          <w:tcPr>
            <w:tcW w:w="2337" w:type="dxa"/>
            <w:vAlign w:val="center"/>
          </w:tcPr>
          <w:p w14:paraId="7141650E" w14:textId="77777777" w:rsidR="0052263D" w:rsidRDefault="0052263D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74CEC21E" w14:textId="77777777" w:rsidR="0052263D" w:rsidRDefault="0052263D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3AF9F8CD" w14:textId="77777777" w:rsidR="0052263D" w:rsidRDefault="0052263D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22CAACB6" w14:textId="77777777" w:rsidR="0052263D" w:rsidRDefault="0052263D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52263D" w14:paraId="5A26AF00" w14:textId="77777777">
        <w:tc>
          <w:tcPr>
            <w:tcW w:w="2337" w:type="dxa"/>
            <w:vAlign w:val="center"/>
          </w:tcPr>
          <w:p w14:paraId="312E9230" w14:textId="77777777" w:rsidR="0052263D" w:rsidRDefault="0052263D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62AB15A6" w14:textId="77777777" w:rsidR="0052263D" w:rsidRDefault="0052263D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586A75D1" w14:textId="77777777" w:rsidR="0052263D" w:rsidRDefault="0052263D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0736BE14" w14:textId="77777777" w:rsidR="0052263D" w:rsidRDefault="0052263D" w:rsidP="00F154AC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19147383" w14:textId="77777777" w:rsidR="0052263D" w:rsidRPr="00EA7E50" w:rsidRDefault="0052263D" w:rsidP="00F154AC">
      <w:pPr>
        <w:rPr>
          <w:rFonts w:ascii="Arial Narrow" w:hAnsi="Arial Narrow"/>
          <w:sz w:val="24"/>
          <w:szCs w:val="24"/>
        </w:rPr>
      </w:pPr>
    </w:p>
    <w:p w14:paraId="484253FF" w14:textId="1D576440" w:rsidR="12C24E17" w:rsidRDefault="12C24E17">
      <w:pPr>
        <w:rPr>
          <w:rFonts w:ascii="Arial Narrow" w:hAnsi="Arial Narrow"/>
          <w:sz w:val="24"/>
          <w:szCs w:val="24"/>
        </w:rPr>
      </w:pPr>
      <w:r w:rsidRPr="64456B6A">
        <w:rPr>
          <w:rFonts w:ascii="Arial Narrow" w:hAnsi="Arial Narrow"/>
          <w:sz w:val="24"/>
          <w:szCs w:val="24"/>
        </w:rPr>
        <w:t xml:space="preserve">c. </w:t>
      </w:r>
      <w:r w:rsidRPr="03628064">
        <w:rPr>
          <w:rFonts w:ascii="Arial Narrow" w:hAnsi="Arial Narrow"/>
          <w:sz w:val="24"/>
          <w:szCs w:val="24"/>
        </w:rPr>
        <w:t>Indique si ha sido</w:t>
      </w:r>
      <w:r w:rsidR="346705DB" w:rsidRPr="16BE4D15">
        <w:rPr>
          <w:rFonts w:ascii="Arial Narrow" w:hAnsi="Arial Narrow"/>
          <w:sz w:val="24"/>
          <w:szCs w:val="24"/>
        </w:rPr>
        <w:t>,</w:t>
      </w:r>
      <w:r w:rsidRPr="03628064">
        <w:rPr>
          <w:rFonts w:ascii="Arial Narrow" w:hAnsi="Arial Narrow"/>
          <w:sz w:val="24"/>
          <w:szCs w:val="24"/>
        </w:rPr>
        <w:t xml:space="preserve"> o </w:t>
      </w:r>
      <w:r w:rsidRPr="0CFD6580">
        <w:rPr>
          <w:rFonts w:ascii="Arial Narrow" w:hAnsi="Arial Narrow"/>
          <w:sz w:val="24"/>
          <w:szCs w:val="24"/>
        </w:rPr>
        <w:t>es</w:t>
      </w:r>
      <w:r w:rsidR="4AEBF369" w:rsidRPr="69985324">
        <w:rPr>
          <w:rFonts w:ascii="Arial Narrow" w:hAnsi="Arial Narrow"/>
          <w:sz w:val="24"/>
          <w:szCs w:val="24"/>
        </w:rPr>
        <w:t xml:space="preserve">, </w:t>
      </w:r>
      <w:r w:rsidR="4AEBF369" w:rsidRPr="00606C20">
        <w:rPr>
          <w:rFonts w:ascii="Arial Narrow" w:hAnsi="Arial Narrow"/>
          <w:b/>
          <w:bCs/>
          <w:i/>
          <w:iCs/>
          <w:sz w:val="24"/>
          <w:szCs w:val="24"/>
        </w:rPr>
        <w:t>beneficiario</w:t>
      </w:r>
      <w:r w:rsidRPr="00606C20">
        <w:rPr>
          <w:rFonts w:ascii="Arial Narrow" w:hAnsi="Arial Narrow"/>
          <w:b/>
          <w:bCs/>
          <w:i/>
          <w:iCs/>
          <w:sz w:val="24"/>
          <w:szCs w:val="24"/>
        </w:rPr>
        <w:t xml:space="preserve"> de becas ANID</w:t>
      </w:r>
      <w:r w:rsidRPr="53AE8DA2">
        <w:rPr>
          <w:rFonts w:ascii="Arial Narrow" w:hAnsi="Arial Narrow"/>
          <w:sz w:val="24"/>
          <w:szCs w:val="24"/>
        </w:rPr>
        <w:t xml:space="preserve"> u otras fuentes públicas</w:t>
      </w:r>
      <w:r w:rsidR="54BAE390" w:rsidRPr="69985324">
        <w:rPr>
          <w:rFonts w:ascii="Arial Narrow" w:hAnsi="Arial Narrow"/>
          <w:sz w:val="24"/>
          <w:szCs w:val="24"/>
        </w:rPr>
        <w:t>, así como el</w:t>
      </w:r>
      <w:r w:rsidRPr="69985324">
        <w:rPr>
          <w:rFonts w:ascii="Arial Narrow" w:hAnsi="Arial Narrow"/>
          <w:sz w:val="24"/>
          <w:szCs w:val="24"/>
        </w:rPr>
        <w:t xml:space="preserve"> esta</w:t>
      </w:r>
      <w:r w:rsidR="4E24C4BB" w:rsidRPr="69985324">
        <w:rPr>
          <w:rFonts w:ascii="Arial Narrow" w:hAnsi="Arial Narrow"/>
          <w:sz w:val="24"/>
          <w:szCs w:val="24"/>
        </w:rPr>
        <w:t>do administrativo de la</w:t>
      </w:r>
      <w:r w:rsidR="00606C20">
        <w:rPr>
          <w:rFonts w:ascii="Arial Narrow" w:hAnsi="Arial Narrow"/>
          <w:sz w:val="24"/>
          <w:szCs w:val="24"/>
        </w:rPr>
        <w:t>/s</w:t>
      </w:r>
      <w:r w:rsidR="4E24C4BB" w:rsidRPr="69985324">
        <w:rPr>
          <w:rFonts w:ascii="Arial Narrow" w:hAnsi="Arial Narrow"/>
          <w:sz w:val="24"/>
          <w:szCs w:val="24"/>
        </w:rPr>
        <w:t xml:space="preserve"> beca</w:t>
      </w:r>
      <w:r w:rsidR="00606C20">
        <w:rPr>
          <w:rFonts w:ascii="Arial Narrow" w:hAnsi="Arial Narrow"/>
          <w:sz w:val="24"/>
          <w:szCs w:val="24"/>
        </w:rPr>
        <w:t>/s</w:t>
      </w:r>
      <w:r w:rsidR="4E24C4BB" w:rsidRPr="69985324">
        <w:rPr>
          <w:rFonts w:ascii="Arial Narrow" w:hAnsi="Arial Narrow"/>
          <w:sz w:val="24"/>
          <w:szCs w:val="24"/>
        </w:rPr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78BBFB98" w14:paraId="2B68D79F" w14:textId="77777777" w:rsidTr="78BBFB98">
        <w:trPr>
          <w:trHeight w:val="300"/>
        </w:trPr>
        <w:tc>
          <w:tcPr>
            <w:tcW w:w="2337" w:type="dxa"/>
            <w:vAlign w:val="center"/>
          </w:tcPr>
          <w:p w14:paraId="7933BE8F" w14:textId="405A28EC" w:rsidR="12C24E17" w:rsidRDefault="12C24E17" w:rsidP="78BBFB98">
            <w:pPr>
              <w:pStyle w:val="Ttulo4"/>
            </w:pPr>
            <w:r w:rsidRPr="78BBFB98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Tipo de be</w:t>
            </w:r>
          </w:p>
        </w:tc>
        <w:tc>
          <w:tcPr>
            <w:tcW w:w="2337" w:type="dxa"/>
            <w:vAlign w:val="center"/>
          </w:tcPr>
          <w:p w14:paraId="5AAD565F" w14:textId="343D3C0C" w:rsidR="12C24E17" w:rsidRDefault="12C24E17" w:rsidP="78BBFB98">
            <w:pPr>
              <w:pStyle w:val="Ttulo4"/>
            </w:pPr>
            <w:r w:rsidRPr="543B2124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stitución</w:t>
            </w:r>
            <w:r w:rsidRPr="78BBFB98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donde se ejecutó la beca</w:t>
            </w:r>
          </w:p>
        </w:tc>
        <w:tc>
          <w:tcPr>
            <w:tcW w:w="2338" w:type="dxa"/>
            <w:vAlign w:val="center"/>
          </w:tcPr>
          <w:p w14:paraId="27DC4B82" w14:textId="2914C648" w:rsidR="12C24E17" w:rsidRDefault="12C24E17" w:rsidP="78BBFB98">
            <w:pPr>
              <w:pStyle w:val="Ttulo4"/>
            </w:pPr>
            <w:r w:rsidRPr="78BBFB98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 de adjudicación</w:t>
            </w:r>
          </w:p>
        </w:tc>
        <w:tc>
          <w:tcPr>
            <w:tcW w:w="2338" w:type="dxa"/>
            <w:vAlign w:val="center"/>
          </w:tcPr>
          <w:p w14:paraId="6D754B59" w14:textId="276540E5" w:rsidR="12C24E17" w:rsidRDefault="12C24E17" w:rsidP="78BBFB98">
            <w:pPr>
              <w:pStyle w:val="Ttulo4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543B2124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Estado administrativo de la beca: cerrada, en retribución, con rendiciones observadas, etc</w:t>
            </w:r>
            <w:r w:rsidR="1AD9F1C2" w:rsidRPr="471B19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.</w:t>
            </w:r>
          </w:p>
        </w:tc>
      </w:tr>
      <w:tr w:rsidR="78BBFB98" w14:paraId="69AD7857" w14:textId="77777777" w:rsidTr="78BBFB98">
        <w:trPr>
          <w:trHeight w:val="300"/>
        </w:trPr>
        <w:tc>
          <w:tcPr>
            <w:tcW w:w="2337" w:type="dxa"/>
            <w:vAlign w:val="center"/>
          </w:tcPr>
          <w:p w14:paraId="70729B14" w14:textId="77777777" w:rsidR="78BBFB98" w:rsidRDefault="78BBFB98" w:rsidP="78BBFB98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11075432" w14:textId="77777777" w:rsidR="78BBFB98" w:rsidRDefault="78BBFB98" w:rsidP="78BBFB98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04ED0976" w14:textId="77777777" w:rsidR="78BBFB98" w:rsidRDefault="78BBFB98" w:rsidP="78BBFB98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779C491F" w14:textId="77777777" w:rsidR="78BBFB98" w:rsidRDefault="78BBFB98" w:rsidP="78BBFB98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78BBFB98" w14:paraId="6A700A12" w14:textId="77777777" w:rsidTr="78BBFB98">
        <w:trPr>
          <w:trHeight w:val="300"/>
        </w:trPr>
        <w:tc>
          <w:tcPr>
            <w:tcW w:w="2337" w:type="dxa"/>
            <w:vAlign w:val="center"/>
          </w:tcPr>
          <w:p w14:paraId="0192D7AC" w14:textId="77777777" w:rsidR="78BBFB98" w:rsidRDefault="78BBFB98" w:rsidP="78BBFB98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314FC90C" w14:textId="77777777" w:rsidR="78BBFB98" w:rsidRDefault="78BBFB98" w:rsidP="78BBFB98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6FFF3FCF" w14:textId="77777777" w:rsidR="78BBFB98" w:rsidRDefault="78BBFB98" w:rsidP="78BBFB98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63D55320" w14:textId="77777777" w:rsidR="78BBFB98" w:rsidRDefault="78BBFB98" w:rsidP="78BBFB98">
            <w:pPr>
              <w:pStyle w:val="Ttulo4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710A4622" w14:textId="2772DFD1" w:rsidR="64456B6A" w:rsidRDefault="64456B6A" w:rsidP="64456B6A">
      <w:pPr>
        <w:rPr>
          <w:rFonts w:ascii="Arial Narrow" w:hAnsi="Arial Narrow"/>
          <w:sz w:val="24"/>
          <w:szCs w:val="24"/>
        </w:rPr>
      </w:pPr>
    </w:p>
    <w:p w14:paraId="1318A3BC" w14:textId="77777777" w:rsidR="00606C20" w:rsidRDefault="00606C20" w:rsidP="001D738A"/>
    <w:p w14:paraId="5DB52921" w14:textId="77777777" w:rsidR="00606C20" w:rsidRPr="00EF6703" w:rsidRDefault="00606C20" w:rsidP="00606C20">
      <w:pPr>
        <w:pStyle w:val="Ttulo4"/>
        <w:rPr>
          <w:rFonts w:ascii="Arial Narrow" w:hAnsi="Arial Narrow"/>
          <w:b/>
          <w:bCs/>
          <w:sz w:val="24"/>
          <w:szCs w:val="24"/>
        </w:rPr>
      </w:pPr>
      <w:r w:rsidRPr="00EF6703">
        <w:rPr>
          <w:rFonts w:ascii="Arial Narrow" w:hAnsi="Arial Narrow"/>
          <w:b/>
          <w:bCs/>
          <w:sz w:val="24"/>
          <w:szCs w:val="24"/>
        </w:rPr>
        <w:t>___________________________________________</w:t>
      </w:r>
    </w:p>
    <w:p w14:paraId="09F7CFB4" w14:textId="77777777" w:rsidR="00606C20" w:rsidRDefault="00606C20" w:rsidP="00606C20">
      <w:pPr>
        <w:pStyle w:val="Ttulo4"/>
        <w:rPr>
          <w:rFonts w:ascii="Arial Narrow" w:hAnsi="Arial Narrow"/>
          <w:b/>
          <w:bCs/>
          <w:sz w:val="24"/>
          <w:szCs w:val="24"/>
        </w:rPr>
      </w:pPr>
      <w:r w:rsidRPr="00EF6703">
        <w:rPr>
          <w:rFonts w:ascii="Arial Narrow" w:hAnsi="Arial Narrow"/>
          <w:b/>
          <w:bCs/>
          <w:sz w:val="24"/>
          <w:szCs w:val="24"/>
        </w:rPr>
        <w:t>Firma del postulante</w:t>
      </w:r>
    </w:p>
    <w:p w14:paraId="55EC1A2E" w14:textId="77777777" w:rsidR="00606C20" w:rsidRPr="001D738A" w:rsidRDefault="00606C20" w:rsidP="001D738A"/>
    <w:sectPr w:rsidR="00606C20" w:rsidRPr="001D738A">
      <w:headerReference w:type="default" r:id="rId11"/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8C28BD" w14:textId="77777777" w:rsidR="005223A4" w:rsidRDefault="005223A4" w:rsidP="00952B64">
      <w:pPr>
        <w:spacing w:after="0" w:line="240" w:lineRule="auto"/>
      </w:pPr>
      <w:r>
        <w:separator/>
      </w:r>
    </w:p>
  </w:endnote>
  <w:endnote w:type="continuationSeparator" w:id="0">
    <w:p w14:paraId="4627421B" w14:textId="77777777" w:rsidR="005223A4" w:rsidRDefault="005223A4" w:rsidP="00952B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795314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C5888A7" w14:textId="0865A4BA" w:rsidR="00B06286" w:rsidRDefault="00B06286" w:rsidP="00B06286">
            <w:pPr>
              <w:pStyle w:val="Piedepgina"/>
              <w:jc w:val="right"/>
            </w:pPr>
            <w:r>
              <w:rPr>
                <w:lang w:val="es-ES"/>
              </w:rPr>
              <w:t xml:space="preserve">Pági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es-ES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es-ES"/>
              </w:rPr>
              <w:t xml:space="preserve"> 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es-ES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CBA683" w14:textId="77777777" w:rsidR="005223A4" w:rsidRDefault="005223A4" w:rsidP="00952B64">
      <w:pPr>
        <w:spacing w:after="0" w:line="240" w:lineRule="auto"/>
      </w:pPr>
      <w:r>
        <w:separator/>
      </w:r>
    </w:p>
  </w:footnote>
  <w:footnote w:type="continuationSeparator" w:id="0">
    <w:p w14:paraId="5C13D50D" w14:textId="77777777" w:rsidR="005223A4" w:rsidRDefault="005223A4" w:rsidP="00952B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  <w:gridCol w:w="7512"/>
    </w:tblGrid>
    <w:tr w:rsidR="00952B64" w14:paraId="35F013DA" w14:textId="77777777" w:rsidTr="00952B64">
      <w:tc>
        <w:tcPr>
          <w:tcW w:w="1838" w:type="dxa"/>
        </w:tcPr>
        <w:p w14:paraId="653AD687" w14:textId="12C6330A" w:rsidR="00952B64" w:rsidRDefault="0001328E">
          <w:pPr>
            <w:pStyle w:val="Encabezado"/>
          </w:pPr>
          <w:r>
            <w:rPr>
              <w:noProof/>
            </w:rPr>
            <w:drawing>
              <wp:inline distT="0" distB="0" distL="0" distR="0" wp14:anchorId="58A0C8A5" wp14:editId="7430DA4F">
                <wp:extent cx="720000" cy="720000"/>
                <wp:effectExtent l="0" t="0" r="4445" b="4445"/>
                <wp:docPr id="787953489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87953489" name="Imagen 787953489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4711276" w14:textId="3E1275B8" w:rsidR="00952B64" w:rsidRDefault="00952B64">
          <w:pPr>
            <w:pStyle w:val="Encabezado"/>
          </w:pPr>
        </w:p>
      </w:tc>
      <w:tc>
        <w:tcPr>
          <w:tcW w:w="7512" w:type="dxa"/>
          <w:vAlign w:val="bottom"/>
        </w:tcPr>
        <w:p w14:paraId="652568AC" w14:textId="77777777" w:rsidR="00952B64" w:rsidRPr="00952B64" w:rsidRDefault="00952B64" w:rsidP="00952B64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 w:rsidRPr="00952B64">
            <w:rPr>
              <w:rFonts w:ascii="Arial Narrow" w:hAnsi="Arial Narrow"/>
              <w:b/>
              <w:bCs/>
            </w:rPr>
            <w:t>VICERRECTORÍA DE INVESTIGACIÓN Y DOCTORADO</w:t>
          </w:r>
        </w:p>
        <w:p w14:paraId="00C0FB69" w14:textId="77777777" w:rsidR="00B06286" w:rsidRDefault="00B06286" w:rsidP="00B06286">
          <w:pPr>
            <w:pStyle w:val="Encabezado"/>
            <w:rPr>
              <w:rFonts w:ascii="Arial Narrow" w:hAnsi="Arial Narrow"/>
              <w:b/>
              <w:bCs/>
            </w:rPr>
          </w:pPr>
        </w:p>
        <w:p w14:paraId="20356D13" w14:textId="1CCF95E1" w:rsidR="00207A68" w:rsidRPr="00212E07" w:rsidRDefault="00212E07" w:rsidP="00212E07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 w:rsidRPr="00212E07">
            <w:rPr>
              <w:rFonts w:ascii="Arial Narrow" w:hAnsi="Arial Narrow"/>
              <w:b/>
              <w:bCs/>
            </w:rPr>
            <w:t>DIRECCIÓN ACADÉMICA DE DOCTORADOS</w:t>
          </w:r>
        </w:p>
        <w:p w14:paraId="10DE29A3" w14:textId="10650095" w:rsidR="00B06286" w:rsidRDefault="00B06286" w:rsidP="00B06286">
          <w:pPr>
            <w:pStyle w:val="Encabezado"/>
          </w:pPr>
        </w:p>
      </w:tc>
    </w:tr>
  </w:tbl>
  <w:p w14:paraId="46487AB4" w14:textId="01964E01" w:rsidR="00952B64" w:rsidRDefault="00952B64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E2551"/>
    <w:multiLevelType w:val="hybridMultilevel"/>
    <w:tmpl w:val="AEF8D2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53322"/>
    <w:multiLevelType w:val="hybridMultilevel"/>
    <w:tmpl w:val="BA2EE9D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974F43"/>
    <w:multiLevelType w:val="hybridMultilevel"/>
    <w:tmpl w:val="0672887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554BDF"/>
    <w:multiLevelType w:val="hybridMultilevel"/>
    <w:tmpl w:val="CFA0E04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52612C"/>
    <w:multiLevelType w:val="hybridMultilevel"/>
    <w:tmpl w:val="7464ADE0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9918064">
    <w:abstractNumId w:val="4"/>
  </w:num>
  <w:num w:numId="2" w16cid:durableId="1705910761">
    <w:abstractNumId w:val="1"/>
  </w:num>
  <w:num w:numId="3" w16cid:durableId="166134102">
    <w:abstractNumId w:val="0"/>
  </w:num>
  <w:num w:numId="4" w16cid:durableId="308288278">
    <w:abstractNumId w:val="2"/>
  </w:num>
  <w:num w:numId="5" w16cid:durableId="8408530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xNLYwNzCxMDYxNTVU0lEKTi0uzszPAykwrAUA0Pl2WCwAAAA="/>
  </w:docVars>
  <w:rsids>
    <w:rsidRoot w:val="00952B64"/>
    <w:rsid w:val="000000D4"/>
    <w:rsid w:val="0000045C"/>
    <w:rsid w:val="000067A8"/>
    <w:rsid w:val="00011A33"/>
    <w:rsid w:val="0001328E"/>
    <w:rsid w:val="00024B32"/>
    <w:rsid w:val="00032292"/>
    <w:rsid w:val="00032BAC"/>
    <w:rsid w:val="000647E8"/>
    <w:rsid w:val="000657F3"/>
    <w:rsid w:val="00065E7B"/>
    <w:rsid w:val="00065F86"/>
    <w:rsid w:val="00066D60"/>
    <w:rsid w:val="000A6A7B"/>
    <w:rsid w:val="000A7E7A"/>
    <w:rsid w:val="000B0BFB"/>
    <w:rsid w:val="000B1517"/>
    <w:rsid w:val="000B3473"/>
    <w:rsid w:val="000B41CB"/>
    <w:rsid w:val="000B4A5F"/>
    <w:rsid w:val="000B72FF"/>
    <w:rsid w:val="000B7A19"/>
    <w:rsid w:val="000C55B6"/>
    <w:rsid w:val="000C6884"/>
    <w:rsid w:val="000E783B"/>
    <w:rsid w:val="000F319D"/>
    <w:rsid w:val="000F4DB3"/>
    <w:rsid w:val="001015AA"/>
    <w:rsid w:val="00102856"/>
    <w:rsid w:val="001043E3"/>
    <w:rsid w:val="00116B28"/>
    <w:rsid w:val="0011707D"/>
    <w:rsid w:val="0012230D"/>
    <w:rsid w:val="0012502A"/>
    <w:rsid w:val="00143ED2"/>
    <w:rsid w:val="001446D0"/>
    <w:rsid w:val="0014592D"/>
    <w:rsid w:val="001537C4"/>
    <w:rsid w:val="00155D5B"/>
    <w:rsid w:val="00156DDA"/>
    <w:rsid w:val="00163031"/>
    <w:rsid w:val="00166CC9"/>
    <w:rsid w:val="00172049"/>
    <w:rsid w:val="001815E8"/>
    <w:rsid w:val="00182772"/>
    <w:rsid w:val="001929AA"/>
    <w:rsid w:val="00193A6D"/>
    <w:rsid w:val="00196FC0"/>
    <w:rsid w:val="001A5466"/>
    <w:rsid w:val="001B169B"/>
    <w:rsid w:val="001C0119"/>
    <w:rsid w:val="001C640B"/>
    <w:rsid w:val="001C67CB"/>
    <w:rsid w:val="001D3826"/>
    <w:rsid w:val="001D738A"/>
    <w:rsid w:val="001E4AA0"/>
    <w:rsid w:val="001E5155"/>
    <w:rsid w:val="001F38DE"/>
    <w:rsid w:val="00202F71"/>
    <w:rsid w:val="00204FFC"/>
    <w:rsid w:val="00207A68"/>
    <w:rsid w:val="0021020F"/>
    <w:rsid w:val="002113E5"/>
    <w:rsid w:val="00212E07"/>
    <w:rsid w:val="002163DD"/>
    <w:rsid w:val="0022143D"/>
    <w:rsid w:val="00224D42"/>
    <w:rsid w:val="00234C94"/>
    <w:rsid w:val="00251BD9"/>
    <w:rsid w:val="00255D8F"/>
    <w:rsid w:val="00283F5A"/>
    <w:rsid w:val="00293597"/>
    <w:rsid w:val="00297282"/>
    <w:rsid w:val="00297410"/>
    <w:rsid w:val="002A0F25"/>
    <w:rsid w:val="002A437B"/>
    <w:rsid w:val="002B077D"/>
    <w:rsid w:val="002B0C72"/>
    <w:rsid w:val="002B7C82"/>
    <w:rsid w:val="002E6591"/>
    <w:rsid w:val="002F2A37"/>
    <w:rsid w:val="002F5EE3"/>
    <w:rsid w:val="0030527C"/>
    <w:rsid w:val="00306533"/>
    <w:rsid w:val="00306D43"/>
    <w:rsid w:val="00311665"/>
    <w:rsid w:val="003130F4"/>
    <w:rsid w:val="00313BF7"/>
    <w:rsid w:val="00315668"/>
    <w:rsid w:val="003428F2"/>
    <w:rsid w:val="00342B37"/>
    <w:rsid w:val="00342DE3"/>
    <w:rsid w:val="003539E6"/>
    <w:rsid w:val="0035408F"/>
    <w:rsid w:val="003547A5"/>
    <w:rsid w:val="0036097C"/>
    <w:rsid w:val="00364DA9"/>
    <w:rsid w:val="003722C6"/>
    <w:rsid w:val="0037242E"/>
    <w:rsid w:val="00382B78"/>
    <w:rsid w:val="00382C3F"/>
    <w:rsid w:val="00392E9F"/>
    <w:rsid w:val="00395A40"/>
    <w:rsid w:val="003A0AA9"/>
    <w:rsid w:val="003A15B6"/>
    <w:rsid w:val="003A5663"/>
    <w:rsid w:val="003A67AB"/>
    <w:rsid w:val="003B0A3A"/>
    <w:rsid w:val="003B1A35"/>
    <w:rsid w:val="003B41FA"/>
    <w:rsid w:val="003C3C28"/>
    <w:rsid w:val="003C4DAD"/>
    <w:rsid w:val="003D3ECC"/>
    <w:rsid w:val="003D7334"/>
    <w:rsid w:val="003E58E8"/>
    <w:rsid w:val="00402EDF"/>
    <w:rsid w:val="0040628E"/>
    <w:rsid w:val="0041130E"/>
    <w:rsid w:val="00414B46"/>
    <w:rsid w:val="00416223"/>
    <w:rsid w:val="004241E3"/>
    <w:rsid w:val="004242E1"/>
    <w:rsid w:val="004316B4"/>
    <w:rsid w:val="004320E7"/>
    <w:rsid w:val="0043368B"/>
    <w:rsid w:val="00437FF9"/>
    <w:rsid w:val="0044522C"/>
    <w:rsid w:val="004503D0"/>
    <w:rsid w:val="0045557A"/>
    <w:rsid w:val="00474E0D"/>
    <w:rsid w:val="00477783"/>
    <w:rsid w:val="00480CB3"/>
    <w:rsid w:val="00480CFF"/>
    <w:rsid w:val="00483BC5"/>
    <w:rsid w:val="004967F0"/>
    <w:rsid w:val="004A0ADE"/>
    <w:rsid w:val="004B29E7"/>
    <w:rsid w:val="004C2B50"/>
    <w:rsid w:val="004D69DC"/>
    <w:rsid w:val="004E7FB1"/>
    <w:rsid w:val="005005C6"/>
    <w:rsid w:val="00507A5E"/>
    <w:rsid w:val="005105BB"/>
    <w:rsid w:val="0051444E"/>
    <w:rsid w:val="00514B8C"/>
    <w:rsid w:val="00514BF8"/>
    <w:rsid w:val="00516463"/>
    <w:rsid w:val="005223A4"/>
    <w:rsid w:val="0052263D"/>
    <w:rsid w:val="0053099A"/>
    <w:rsid w:val="00530BB2"/>
    <w:rsid w:val="00537C45"/>
    <w:rsid w:val="00547805"/>
    <w:rsid w:val="005762CE"/>
    <w:rsid w:val="0059684F"/>
    <w:rsid w:val="0059740E"/>
    <w:rsid w:val="005A081C"/>
    <w:rsid w:val="005C5FB7"/>
    <w:rsid w:val="005E2779"/>
    <w:rsid w:val="005F11F1"/>
    <w:rsid w:val="00606C20"/>
    <w:rsid w:val="00611ADB"/>
    <w:rsid w:val="006264C7"/>
    <w:rsid w:val="0063366C"/>
    <w:rsid w:val="0063436D"/>
    <w:rsid w:val="00641805"/>
    <w:rsid w:val="006447CE"/>
    <w:rsid w:val="00670428"/>
    <w:rsid w:val="00675C35"/>
    <w:rsid w:val="00681786"/>
    <w:rsid w:val="00683B62"/>
    <w:rsid w:val="006A5538"/>
    <w:rsid w:val="006A7CCF"/>
    <w:rsid w:val="006B5AEA"/>
    <w:rsid w:val="006B6039"/>
    <w:rsid w:val="006C58B3"/>
    <w:rsid w:val="006C766B"/>
    <w:rsid w:val="006D438E"/>
    <w:rsid w:val="006F337B"/>
    <w:rsid w:val="006F635B"/>
    <w:rsid w:val="006F6745"/>
    <w:rsid w:val="00700B3F"/>
    <w:rsid w:val="00710A09"/>
    <w:rsid w:val="00713556"/>
    <w:rsid w:val="00715FC7"/>
    <w:rsid w:val="00731F53"/>
    <w:rsid w:val="007449E5"/>
    <w:rsid w:val="00762818"/>
    <w:rsid w:val="00771ED2"/>
    <w:rsid w:val="007759A3"/>
    <w:rsid w:val="00783CDB"/>
    <w:rsid w:val="007841C7"/>
    <w:rsid w:val="007865A2"/>
    <w:rsid w:val="00796590"/>
    <w:rsid w:val="007A1117"/>
    <w:rsid w:val="007A7D7B"/>
    <w:rsid w:val="007B2BDB"/>
    <w:rsid w:val="007B3813"/>
    <w:rsid w:val="007C4467"/>
    <w:rsid w:val="007C45BB"/>
    <w:rsid w:val="007D0C8E"/>
    <w:rsid w:val="007E3F0E"/>
    <w:rsid w:val="00826596"/>
    <w:rsid w:val="00827E5D"/>
    <w:rsid w:val="00831B0E"/>
    <w:rsid w:val="008339C1"/>
    <w:rsid w:val="0083784F"/>
    <w:rsid w:val="00845D35"/>
    <w:rsid w:val="00852142"/>
    <w:rsid w:val="0085234B"/>
    <w:rsid w:val="00863A7E"/>
    <w:rsid w:val="00873FF9"/>
    <w:rsid w:val="008761EC"/>
    <w:rsid w:val="00882169"/>
    <w:rsid w:val="0088347F"/>
    <w:rsid w:val="008843A5"/>
    <w:rsid w:val="00884F6E"/>
    <w:rsid w:val="00897810"/>
    <w:rsid w:val="008A0CDA"/>
    <w:rsid w:val="008C0564"/>
    <w:rsid w:val="008C1D32"/>
    <w:rsid w:val="008C2A11"/>
    <w:rsid w:val="008D5C29"/>
    <w:rsid w:val="008E36CD"/>
    <w:rsid w:val="008E6D86"/>
    <w:rsid w:val="008F17D4"/>
    <w:rsid w:val="008F1BFF"/>
    <w:rsid w:val="008F3ED1"/>
    <w:rsid w:val="009068E3"/>
    <w:rsid w:val="00906B90"/>
    <w:rsid w:val="00915CF9"/>
    <w:rsid w:val="00917C2F"/>
    <w:rsid w:val="009269E2"/>
    <w:rsid w:val="00934E76"/>
    <w:rsid w:val="00936717"/>
    <w:rsid w:val="00940DD7"/>
    <w:rsid w:val="0094388C"/>
    <w:rsid w:val="00946890"/>
    <w:rsid w:val="00952B64"/>
    <w:rsid w:val="00953E6D"/>
    <w:rsid w:val="00955C50"/>
    <w:rsid w:val="00960D3B"/>
    <w:rsid w:val="00966890"/>
    <w:rsid w:val="0097086E"/>
    <w:rsid w:val="00985D4A"/>
    <w:rsid w:val="0099123A"/>
    <w:rsid w:val="009925F9"/>
    <w:rsid w:val="009946AF"/>
    <w:rsid w:val="00995575"/>
    <w:rsid w:val="00996E33"/>
    <w:rsid w:val="009A28D5"/>
    <w:rsid w:val="009D003A"/>
    <w:rsid w:val="009D19B2"/>
    <w:rsid w:val="009D3E4E"/>
    <w:rsid w:val="009D42F9"/>
    <w:rsid w:val="009D7381"/>
    <w:rsid w:val="009E3C21"/>
    <w:rsid w:val="009E4445"/>
    <w:rsid w:val="009E4AB1"/>
    <w:rsid w:val="009E62EE"/>
    <w:rsid w:val="009F13F9"/>
    <w:rsid w:val="009F3CB1"/>
    <w:rsid w:val="009F6A02"/>
    <w:rsid w:val="00A00A4E"/>
    <w:rsid w:val="00A01B66"/>
    <w:rsid w:val="00A02F68"/>
    <w:rsid w:val="00A11BE5"/>
    <w:rsid w:val="00A13AAE"/>
    <w:rsid w:val="00A17061"/>
    <w:rsid w:val="00A22404"/>
    <w:rsid w:val="00A22734"/>
    <w:rsid w:val="00A2397C"/>
    <w:rsid w:val="00A27FCB"/>
    <w:rsid w:val="00A30BAA"/>
    <w:rsid w:val="00A3697F"/>
    <w:rsid w:val="00A47480"/>
    <w:rsid w:val="00A54027"/>
    <w:rsid w:val="00A61EEE"/>
    <w:rsid w:val="00A70DF7"/>
    <w:rsid w:val="00A836CD"/>
    <w:rsid w:val="00A8535B"/>
    <w:rsid w:val="00A86091"/>
    <w:rsid w:val="00AA1A39"/>
    <w:rsid w:val="00AC46B5"/>
    <w:rsid w:val="00AC62A6"/>
    <w:rsid w:val="00AD3EDF"/>
    <w:rsid w:val="00AD5BD5"/>
    <w:rsid w:val="00AD68B7"/>
    <w:rsid w:val="00AE53A7"/>
    <w:rsid w:val="00AE7556"/>
    <w:rsid w:val="00AF30B7"/>
    <w:rsid w:val="00AF6410"/>
    <w:rsid w:val="00B01485"/>
    <w:rsid w:val="00B04378"/>
    <w:rsid w:val="00B06286"/>
    <w:rsid w:val="00B123B5"/>
    <w:rsid w:val="00B15039"/>
    <w:rsid w:val="00B216E3"/>
    <w:rsid w:val="00B372D0"/>
    <w:rsid w:val="00B605AA"/>
    <w:rsid w:val="00B656F8"/>
    <w:rsid w:val="00B75DAA"/>
    <w:rsid w:val="00B85869"/>
    <w:rsid w:val="00B915D5"/>
    <w:rsid w:val="00B94C77"/>
    <w:rsid w:val="00B97D03"/>
    <w:rsid w:val="00BA125F"/>
    <w:rsid w:val="00BA5E60"/>
    <w:rsid w:val="00BA7EE0"/>
    <w:rsid w:val="00BC446B"/>
    <w:rsid w:val="00BC5C08"/>
    <w:rsid w:val="00BE1126"/>
    <w:rsid w:val="00BE2D02"/>
    <w:rsid w:val="00BE3CE6"/>
    <w:rsid w:val="00C170F8"/>
    <w:rsid w:val="00C2513F"/>
    <w:rsid w:val="00C35091"/>
    <w:rsid w:val="00C37AA9"/>
    <w:rsid w:val="00C438DD"/>
    <w:rsid w:val="00C46D2C"/>
    <w:rsid w:val="00C535D1"/>
    <w:rsid w:val="00C56889"/>
    <w:rsid w:val="00C60F4A"/>
    <w:rsid w:val="00C65123"/>
    <w:rsid w:val="00C67156"/>
    <w:rsid w:val="00C74D7C"/>
    <w:rsid w:val="00C76DAD"/>
    <w:rsid w:val="00C833B6"/>
    <w:rsid w:val="00C875BB"/>
    <w:rsid w:val="00C97569"/>
    <w:rsid w:val="00CA019A"/>
    <w:rsid w:val="00CA411F"/>
    <w:rsid w:val="00CA4C91"/>
    <w:rsid w:val="00CB3491"/>
    <w:rsid w:val="00CB5B2C"/>
    <w:rsid w:val="00CC54C0"/>
    <w:rsid w:val="00CC6FB9"/>
    <w:rsid w:val="00CE0195"/>
    <w:rsid w:val="00CE7F38"/>
    <w:rsid w:val="00CF1A58"/>
    <w:rsid w:val="00CF74BC"/>
    <w:rsid w:val="00D130E3"/>
    <w:rsid w:val="00D22BDC"/>
    <w:rsid w:val="00D25172"/>
    <w:rsid w:val="00D25A11"/>
    <w:rsid w:val="00D25F61"/>
    <w:rsid w:val="00D353C7"/>
    <w:rsid w:val="00D40794"/>
    <w:rsid w:val="00D41300"/>
    <w:rsid w:val="00D4382A"/>
    <w:rsid w:val="00D64FCD"/>
    <w:rsid w:val="00D71248"/>
    <w:rsid w:val="00D7355F"/>
    <w:rsid w:val="00D739C3"/>
    <w:rsid w:val="00D75D4F"/>
    <w:rsid w:val="00D8060C"/>
    <w:rsid w:val="00D97A45"/>
    <w:rsid w:val="00DA1B5F"/>
    <w:rsid w:val="00DB3439"/>
    <w:rsid w:val="00DB4146"/>
    <w:rsid w:val="00DC0804"/>
    <w:rsid w:val="00DC1D26"/>
    <w:rsid w:val="00DD771F"/>
    <w:rsid w:val="00DE4C9A"/>
    <w:rsid w:val="00DF30FB"/>
    <w:rsid w:val="00DF649C"/>
    <w:rsid w:val="00E01AC9"/>
    <w:rsid w:val="00E06872"/>
    <w:rsid w:val="00E07F21"/>
    <w:rsid w:val="00E13671"/>
    <w:rsid w:val="00E21A95"/>
    <w:rsid w:val="00E25612"/>
    <w:rsid w:val="00E2666E"/>
    <w:rsid w:val="00E27DA2"/>
    <w:rsid w:val="00E33132"/>
    <w:rsid w:val="00E50C35"/>
    <w:rsid w:val="00E57C0E"/>
    <w:rsid w:val="00E60839"/>
    <w:rsid w:val="00E614F1"/>
    <w:rsid w:val="00E63E3B"/>
    <w:rsid w:val="00E64228"/>
    <w:rsid w:val="00E74FA6"/>
    <w:rsid w:val="00E86B4D"/>
    <w:rsid w:val="00EA2041"/>
    <w:rsid w:val="00EA3172"/>
    <w:rsid w:val="00EA7E50"/>
    <w:rsid w:val="00EB3253"/>
    <w:rsid w:val="00ED0C5F"/>
    <w:rsid w:val="00EE1D73"/>
    <w:rsid w:val="00EE4832"/>
    <w:rsid w:val="00EE4AA9"/>
    <w:rsid w:val="00EE536D"/>
    <w:rsid w:val="00EE5808"/>
    <w:rsid w:val="00EF1739"/>
    <w:rsid w:val="00EF6703"/>
    <w:rsid w:val="00F044B6"/>
    <w:rsid w:val="00F13C29"/>
    <w:rsid w:val="00F154AC"/>
    <w:rsid w:val="00F22E98"/>
    <w:rsid w:val="00F27BD4"/>
    <w:rsid w:val="00F32D2B"/>
    <w:rsid w:val="00F36E87"/>
    <w:rsid w:val="00F43817"/>
    <w:rsid w:val="00F51BBB"/>
    <w:rsid w:val="00F5682D"/>
    <w:rsid w:val="00F6079B"/>
    <w:rsid w:val="00F675C9"/>
    <w:rsid w:val="00F70D5F"/>
    <w:rsid w:val="00F72013"/>
    <w:rsid w:val="00F81CAF"/>
    <w:rsid w:val="00F83D04"/>
    <w:rsid w:val="00F858D1"/>
    <w:rsid w:val="00F950D8"/>
    <w:rsid w:val="00FA2A43"/>
    <w:rsid w:val="00FB1420"/>
    <w:rsid w:val="00FB4977"/>
    <w:rsid w:val="00FC0D71"/>
    <w:rsid w:val="00FD7EE9"/>
    <w:rsid w:val="00FD7FF7"/>
    <w:rsid w:val="00FE54A7"/>
    <w:rsid w:val="00FE667C"/>
    <w:rsid w:val="00FF68D9"/>
    <w:rsid w:val="03628064"/>
    <w:rsid w:val="0549B577"/>
    <w:rsid w:val="0891138B"/>
    <w:rsid w:val="0BB4534B"/>
    <w:rsid w:val="0CFD6580"/>
    <w:rsid w:val="12C24E17"/>
    <w:rsid w:val="16294FC2"/>
    <w:rsid w:val="16BE4D15"/>
    <w:rsid w:val="1AD9F1C2"/>
    <w:rsid w:val="1EB1EEB5"/>
    <w:rsid w:val="24A2F4D7"/>
    <w:rsid w:val="288E7F3D"/>
    <w:rsid w:val="28CABCBE"/>
    <w:rsid w:val="290942A1"/>
    <w:rsid w:val="297CBE38"/>
    <w:rsid w:val="346705DB"/>
    <w:rsid w:val="3AA32D25"/>
    <w:rsid w:val="3C5B0770"/>
    <w:rsid w:val="3F303538"/>
    <w:rsid w:val="43218947"/>
    <w:rsid w:val="46219187"/>
    <w:rsid w:val="46D26642"/>
    <w:rsid w:val="471B19BC"/>
    <w:rsid w:val="4AEBF369"/>
    <w:rsid w:val="4E24C4BB"/>
    <w:rsid w:val="4E4E4433"/>
    <w:rsid w:val="53AE8DA2"/>
    <w:rsid w:val="543B2124"/>
    <w:rsid w:val="54BAE390"/>
    <w:rsid w:val="556A6C74"/>
    <w:rsid w:val="55953290"/>
    <w:rsid w:val="5B69FDBB"/>
    <w:rsid w:val="5C2D0A58"/>
    <w:rsid w:val="5EE9521B"/>
    <w:rsid w:val="61E3DB16"/>
    <w:rsid w:val="64456B6A"/>
    <w:rsid w:val="69985324"/>
    <w:rsid w:val="6B369D4C"/>
    <w:rsid w:val="6CD34113"/>
    <w:rsid w:val="754F6136"/>
    <w:rsid w:val="779D1064"/>
    <w:rsid w:val="77CEF23A"/>
    <w:rsid w:val="78BBFB98"/>
    <w:rsid w:val="79883E1B"/>
    <w:rsid w:val="7A835CF4"/>
    <w:rsid w:val="7CD4A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0E86E4"/>
  <w15:chartTrackingRefBased/>
  <w15:docId w15:val="{8D984D08-9653-434D-8200-1C31ACF22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16B4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154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154A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F154A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52B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52B64"/>
  </w:style>
  <w:style w:type="paragraph" w:styleId="Piedepgina">
    <w:name w:val="footer"/>
    <w:basedOn w:val="Normal"/>
    <w:link w:val="PiedepginaCar"/>
    <w:uiPriority w:val="99"/>
    <w:unhideWhenUsed/>
    <w:rsid w:val="00952B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52B64"/>
  </w:style>
  <w:style w:type="table" w:styleId="Tablaconcuadrcula">
    <w:name w:val="Table Grid"/>
    <w:basedOn w:val="Tablanormal"/>
    <w:uiPriority w:val="59"/>
    <w:rsid w:val="00952B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952B64"/>
    <w:pPr>
      <w:spacing w:after="200" w:line="276" w:lineRule="auto"/>
      <w:ind w:left="720"/>
      <w:contextualSpacing/>
    </w:pPr>
    <w:rPr>
      <w:lang w:val="es-CL"/>
    </w:rPr>
  </w:style>
  <w:style w:type="character" w:styleId="Hipervnculo">
    <w:name w:val="Hyperlink"/>
    <w:basedOn w:val="Fuentedeprrafopredeter"/>
    <w:uiPriority w:val="99"/>
    <w:unhideWhenUsed/>
    <w:rsid w:val="0045557A"/>
    <w:rPr>
      <w:color w:val="0000FF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207A6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207A68"/>
    <w:rPr>
      <w:color w:val="954F72" w:themeColor="followedHyperlink"/>
      <w:u w:val="single"/>
    </w:rPr>
  </w:style>
  <w:style w:type="character" w:customStyle="1" w:styleId="Ttulo4Car">
    <w:name w:val="Título 4 Car"/>
    <w:basedOn w:val="Fuentedeprrafopredeter"/>
    <w:link w:val="Ttulo4"/>
    <w:uiPriority w:val="9"/>
    <w:rsid w:val="00F154A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2Car">
    <w:name w:val="Título 2 Car"/>
    <w:basedOn w:val="Fuentedeprrafopredeter"/>
    <w:link w:val="Ttulo2"/>
    <w:uiPriority w:val="9"/>
    <w:rsid w:val="00F154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154A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fb94930-e20b-41f6-aa46-69fe657a6c3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8E50782B936764FAD1D7108ADEEA070" ma:contentTypeVersion="16" ma:contentTypeDescription="Crear nuevo documento." ma:contentTypeScope="" ma:versionID="29e7645a87aafc7bf151570b092ed132">
  <xsd:schema xmlns:xsd="http://www.w3.org/2001/XMLSchema" xmlns:xs="http://www.w3.org/2001/XMLSchema" xmlns:p="http://schemas.microsoft.com/office/2006/metadata/properties" xmlns:ns3="bfb94930-e20b-41f6-aa46-69fe657a6c3a" xmlns:ns4="073ecaac-6ffe-49e4-bdbb-941d76b604ec" targetNamespace="http://schemas.microsoft.com/office/2006/metadata/properties" ma:root="true" ma:fieldsID="ab4e4343e7194e6a1a3430b46777f772" ns3:_="" ns4:_="">
    <xsd:import namespace="bfb94930-e20b-41f6-aa46-69fe657a6c3a"/>
    <xsd:import namespace="073ecaac-6ffe-49e4-bdbb-941d76b604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SystemTags" minOccurs="0"/>
                <xsd:element ref="ns3:MediaServiceOCR" minOccurs="0"/>
                <xsd:element ref="ns3:MediaLengthInSeconds" minOccurs="0"/>
                <xsd:element ref="ns3:MediaServiceLocation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b94930-e20b-41f6-aa46-69fe657a6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4" nillable="true" ma:displayName="_activity" ma:hidden="true" ma:internalName="_activity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3ecaac-6ffe-49e4-bdbb-941d76b604e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ABB2F1-20A1-4356-93E1-00738FCE9A1C}">
  <ds:schemaRefs>
    <ds:schemaRef ds:uri="http://schemas.microsoft.com/office/2006/metadata/properties"/>
    <ds:schemaRef ds:uri="http://schemas.microsoft.com/office/infopath/2007/PartnerControls"/>
    <ds:schemaRef ds:uri="bfb94930-e20b-41f6-aa46-69fe657a6c3a"/>
  </ds:schemaRefs>
</ds:datastoreItem>
</file>

<file path=customXml/itemProps2.xml><?xml version="1.0" encoding="utf-8"?>
<ds:datastoreItem xmlns:ds="http://schemas.openxmlformats.org/officeDocument/2006/customXml" ds:itemID="{7957480F-70A3-42A5-B8B0-C26521B900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6F436B-6871-4835-8629-0FB50D24E2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b94930-e20b-41f6-aa46-69fe657a6c3a"/>
    <ds:schemaRef ds:uri="073ecaac-6ffe-49e4-bdbb-941d76b604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8FCA68-4CD6-4713-A0E6-F924BE4CD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661</Words>
  <Characters>3636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9</CharactersWithSpaces>
  <SharedDoc>false</SharedDoc>
  <HLinks>
    <vt:vector size="12" baseType="variant">
      <vt:variant>
        <vt:i4>3735655</vt:i4>
      </vt:variant>
      <vt:variant>
        <vt:i4>3</vt:i4>
      </vt:variant>
      <vt:variant>
        <vt:i4>0</vt:i4>
      </vt:variant>
      <vt:variant>
        <vt:i4>5</vt:i4>
      </vt:variant>
      <vt:variant>
        <vt:lpwstr>https://doctorados.unab.cl/</vt:lpwstr>
      </vt:variant>
      <vt:variant>
        <vt:lpwstr/>
      </vt:variant>
      <vt:variant>
        <vt:i4>3735655</vt:i4>
      </vt:variant>
      <vt:variant>
        <vt:i4>0</vt:i4>
      </vt:variant>
      <vt:variant>
        <vt:i4>0</vt:i4>
      </vt:variant>
      <vt:variant>
        <vt:i4>5</vt:i4>
      </vt:variant>
      <vt:variant>
        <vt:lpwstr>https://doctorados.unab.c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Fuentes</dc:creator>
  <cp:keywords/>
  <dc:description/>
  <cp:lastModifiedBy>Daniela Paz Salas Castro</cp:lastModifiedBy>
  <cp:revision>7</cp:revision>
  <dcterms:created xsi:type="dcterms:W3CDTF">2026-07-14T17:04:00Z</dcterms:created>
  <dcterms:modified xsi:type="dcterms:W3CDTF">2026-07-14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E50782B936764FAD1D7108ADEEA070</vt:lpwstr>
  </property>
</Properties>
</file>